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76766" w14:textId="77777777" w:rsidR="00BB2FBC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053651E" w14:textId="60E9BC61" w:rsidR="00BB2FBC" w:rsidRDefault="00BB2FBC" w:rsidP="00620C49">
      <w:pPr>
        <w:tabs>
          <w:tab w:val="left" w:pos="6663"/>
        </w:tabs>
        <w:suppressAutoHyphens/>
        <w:spacing w:after="0" w:line="240" w:lineRule="auto"/>
        <w:ind w:left="11328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  <w:r w:rsidRPr="00BB2FBC">
        <w:rPr>
          <w:rFonts w:ascii="Arial" w:eastAsia="Times New Roman" w:hAnsi="Arial" w:cs="Arial"/>
          <w:b/>
          <w:bCs/>
          <w:sz w:val="16"/>
          <w:szCs w:val="16"/>
          <w:lang w:eastAsia="pl-PL"/>
        </w:rPr>
        <w:t>Znak sprawy:</w:t>
      </w:r>
      <w:r w:rsidR="00743929">
        <w:rPr>
          <w:rFonts w:ascii="Arial" w:eastAsia="Times New Roman" w:hAnsi="Arial" w:cs="Arial"/>
          <w:b/>
          <w:bCs/>
          <w:sz w:val="16"/>
          <w:szCs w:val="16"/>
          <w:lang w:eastAsia="pl-PL"/>
        </w:rPr>
        <w:t>Mchtr.261.</w:t>
      </w:r>
      <w:r w:rsidRPr="00BB2FBC">
        <w:rPr>
          <w:rFonts w:ascii="Arial" w:eastAsia="Times New Roman" w:hAnsi="Arial" w:cs="Arial"/>
          <w:b/>
          <w:bCs/>
          <w:sz w:val="16"/>
          <w:szCs w:val="16"/>
          <w:lang w:eastAsia="pl-PL"/>
        </w:rPr>
        <w:t xml:space="preserve"> </w:t>
      </w:r>
      <w:r w:rsidR="00743929">
        <w:rPr>
          <w:rFonts w:ascii="Arial" w:eastAsia="Times New Roman" w:hAnsi="Arial" w:cs="Arial"/>
          <w:b/>
          <w:bCs/>
          <w:sz w:val="16"/>
          <w:szCs w:val="16"/>
          <w:lang w:eastAsia="pl-PL"/>
        </w:rPr>
        <w:t>04.2023</w:t>
      </w:r>
    </w:p>
    <w:p w14:paraId="004295E4" w14:textId="77777777" w:rsidR="00620C49" w:rsidRDefault="00620C49" w:rsidP="00620C49">
      <w:pPr>
        <w:tabs>
          <w:tab w:val="left" w:pos="6663"/>
        </w:tabs>
        <w:suppressAutoHyphens/>
        <w:spacing w:after="0" w:line="240" w:lineRule="auto"/>
        <w:ind w:left="11328"/>
        <w:rPr>
          <w:rFonts w:ascii="Arial" w:eastAsia="Times New Roman" w:hAnsi="Arial" w:cs="Arial"/>
          <w:i/>
          <w:iCs/>
          <w:sz w:val="20"/>
          <w:szCs w:val="20"/>
          <w:lang w:eastAsia="pl-PL"/>
        </w:rPr>
      </w:pPr>
    </w:p>
    <w:p w14:paraId="31999C9E" w14:textId="23E41692" w:rsidR="00620C49" w:rsidRPr="00620C49" w:rsidRDefault="00620C49" w:rsidP="00620C49">
      <w:pPr>
        <w:tabs>
          <w:tab w:val="left" w:pos="6663"/>
        </w:tabs>
        <w:suppressAutoHyphens/>
        <w:spacing w:after="0" w:line="240" w:lineRule="auto"/>
        <w:ind w:left="11328"/>
        <w:rPr>
          <w:rFonts w:ascii="Arial" w:eastAsia="Times New Roman" w:hAnsi="Arial" w:cs="Arial"/>
          <w:i/>
          <w:iCs/>
          <w:sz w:val="20"/>
          <w:szCs w:val="20"/>
          <w:lang w:eastAsia="pl-PL"/>
        </w:rPr>
      </w:pPr>
      <w:r w:rsidRPr="00620C49">
        <w:rPr>
          <w:rFonts w:ascii="Arial" w:eastAsia="Times New Roman" w:hAnsi="Arial" w:cs="Arial"/>
          <w:i/>
          <w:iCs/>
          <w:sz w:val="20"/>
          <w:szCs w:val="20"/>
          <w:lang w:eastAsia="pl-PL"/>
        </w:rPr>
        <w:t xml:space="preserve">Załącznik nr 2.6 do SWZ </w:t>
      </w:r>
    </w:p>
    <w:p w14:paraId="1A1E9FC5" w14:textId="77777777" w:rsidR="00620C49" w:rsidRDefault="00620C49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7363BD23" w14:textId="77777777" w:rsidR="00743929" w:rsidRPr="00BB2FBC" w:rsidRDefault="00743929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1A13FAFE" w14:textId="17AAA92A" w:rsidR="001F509E" w:rsidRPr="00620C49" w:rsidRDefault="001F509E" w:rsidP="001F509E">
      <w:pPr>
        <w:spacing w:before="120" w:after="120" w:line="240" w:lineRule="auto"/>
        <w:jc w:val="center"/>
        <w:rPr>
          <w:rFonts w:ascii="Arial" w:hAnsi="Arial" w:cs="Arial"/>
          <w:sz w:val="20"/>
          <w:szCs w:val="20"/>
        </w:rPr>
      </w:pPr>
      <w:r w:rsidRPr="00620C49">
        <w:rPr>
          <w:rFonts w:ascii="Arial" w:hAnsi="Arial" w:cs="Arial"/>
          <w:sz w:val="20"/>
          <w:szCs w:val="20"/>
        </w:rPr>
        <w:t>FORMULARZ WYMAGANYCH WARUNKÓW TECHNICZNYCH</w:t>
      </w:r>
    </w:p>
    <w:p w14:paraId="511DBA92" w14:textId="552CFD04" w:rsidR="00AF4B77" w:rsidRPr="00620C49" w:rsidRDefault="001F509E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  <w:u w:val="single"/>
        </w:rPr>
      </w:pPr>
      <w:r w:rsidRPr="00620C49">
        <w:rPr>
          <w:rFonts w:ascii="Arial" w:hAnsi="Arial" w:cs="Arial"/>
          <w:sz w:val="20"/>
          <w:szCs w:val="20"/>
        </w:rPr>
        <w:t xml:space="preserve">Składając ofertę </w:t>
      </w:r>
      <w:r w:rsidR="008E1C8F" w:rsidRPr="00620C49">
        <w:rPr>
          <w:rFonts w:ascii="Arial" w:hAnsi="Arial" w:cs="Arial"/>
          <w:sz w:val="20"/>
          <w:szCs w:val="20"/>
        </w:rPr>
        <w:t>na dostawę</w:t>
      </w:r>
      <w:r w:rsidR="00A0185F" w:rsidRPr="00620C49">
        <w:rPr>
          <w:rFonts w:ascii="Arial" w:hAnsi="Arial" w:cs="Arial"/>
          <w:sz w:val="20"/>
          <w:szCs w:val="20"/>
        </w:rPr>
        <w:t xml:space="preserve"> </w:t>
      </w:r>
      <w:bookmarkStart w:id="0" w:name="_Hlk132803841"/>
      <w:bookmarkStart w:id="1" w:name="_Hlk129361035"/>
      <w:r w:rsidR="00620C49" w:rsidRPr="00620C49">
        <w:rPr>
          <w:rFonts w:ascii="Arial" w:hAnsi="Arial" w:cs="Arial"/>
          <w:sz w:val="20"/>
          <w:szCs w:val="20"/>
        </w:rPr>
        <w:t>komputerów stacjonarnych, monitorów, laptopa oraz akcesoriów komputerowych na potrzeby pracowników Wydziału  Mechatroniki Politechniki Warszawskiej, w podziale na pakiety</w:t>
      </w:r>
      <w:bookmarkEnd w:id="0"/>
      <w:bookmarkEnd w:id="1"/>
      <w:r w:rsidR="00620C49" w:rsidRPr="00620C49">
        <w:rPr>
          <w:rFonts w:ascii="Arial" w:hAnsi="Arial" w:cs="Arial"/>
          <w:sz w:val="20"/>
          <w:szCs w:val="20"/>
        </w:rPr>
        <w:t>.</w:t>
      </w:r>
      <w:r w:rsidR="00620C49" w:rsidRPr="00620C49">
        <w:rPr>
          <w:rFonts w:ascii="Arial" w:hAnsi="Arial" w:cs="Arial"/>
          <w:sz w:val="20"/>
          <w:szCs w:val="20"/>
        </w:rPr>
        <w:br/>
      </w:r>
      <w:r w:rsidR="00620C49" w:rsidRPr="00620C49">
        <w:rPr>
          <w:rFonts w:ascii="Arial" w:hAnsi="Arial" w:cs="Arial"/>
          <w:b/>
          <w:bCs/>
          <w:sz w:val="20"/>
          <w:szCs w:val="20"/>
        </w:rPr>
        <w:t xml:space="preserve">Pakiet nr 6 - </w:t>
      </w:r>
      <w:r w:rsidR="00620C49" w:rsidRPr="00620C49">
        <w:rPr>
          <w:rFonts w:ascii="Arial" w:eastAsia="Arial" w:hAnsi="Arial" w:cs="Arial"/>
          <w:b/>
          <w:bCs/>
          <w:sz w:val="20"/>
          <w:szCs w:val="20"/>
        </w:rPr>
        <w:t>Dostawa komputera przenośnego – 1 sztuka</w:t>
      </w:r>
      <w:r w:rsidR="00620C49" w:rsidRPr="00620C49">
        <w:rPr>
          <w:rFonts w:ascii="Arial" w:hAnsi="Arial" w:cs="Arial"/>
          <w:sz w:val="20"/>
          <w:szCs w:val="20"/>
        </w:rPr>
        <w:t xml:space="preserve"> </w:t>
      </w:r>
      <w:r w:rsidR="008E1C8F" w:rsidRPr="00620C49">
        <w:rPr>
          <w:rFonts w:ascii="Arial" w:hAnsi="Arial" w:cs="Arial"/>
          <w:sz w:val="20"/>
          <w:szCs w:val="20"/>
        </w:rPr>
        <w:t xml:space="preserve">– </w:t>
      </w:r>
      <w:r w:rsidRPr="00620C49">
        <w:rPr>
          <w:rFonts w:ascii="Arial" w:hAnsi="Arial" w:cs="Arial"/>
          <w:sz w:val="20"/>
          <w:szCs w:val="20"/>
        </w:rPr>
        <w:t>oferujemy</w:t>
      </w:r>
      <w:r w:rsidR="008E1C8F" w:rsidRPr="00620C49">
        <w:rPr>
          <w:rFonts w:ascii="Arial" w:hAnsi="Arial" w:cs="Arial"/>
          <w:sz w:val="20"/>
          <w:szCs w:val="20"/>
        </w:rPr>
        <w:t xml:space="preserve"> dostawę ww.</w:t>
      </w:r>
      <w:r w:rsidR="00A0185F" w:rsidRPr="00620C49">
        <w:rPr>
          <w:rFonts w:ascii="Arial" w:hAnsi="Arial" w:cs="Arial"/>
          <w:sz w:val="20"/>
          <w:szCs w:val="20"/>
        </w:rPr>
        <w:t xml:space="preserve"> komputerów</w:t>
      </w:r>
      <w:r w:rsidR="00620C49" w:rsidRPr="00620C49">
        <w:rPr>
          <w:rFonts w:ascii="Arial" w:hAnsi="Arial" w:cs="Arial"/>
          <w:sz w:val="20"/>
          <w:szCs w:val="20"/>
        </w:rPr>
        <w:t xml:space="preserve"> przenośnego</w:t>
      </w:r>
      <w:r w:rsidR="00BF31D4" w:rsidRPr="00620C49">
        <w:rPr>
          <w:rFonts w:ascii="Arial" w:hAnsi="Arial" w:cs="Arial"/>
          <w:sz w:val="20"/>
          <w:szCs w:val="20"/>
        </w:rPr>
        <w:t>, spełniają</w:t>
      </w:r>
      <w:r w:rsidR="00B065E1" w:rsidRPr="00620C49">
        <w:rPr>
          <w:rFonts w:ascii="Arial" w:hAnsi="Arial" w:cs="Arial"/>
          <w:sz w:val="20"/>
          <w:szCs w:val="20"/>
        </w:rPr>
        <w:t>cego</w:t>
      </w:r>
      <w:r w:rsidR="00BF31D4" w:rsidRPr="00620C49">
        <w:rPr>
          <w:rFonts w:ascii="Arial" w:hAnsi="Arial" w:cs="Arial"/>
          <w:sz w:val="20"/>
          <w:szCs w:val="20"/>
        </w:rPr>
        <w:t xml:space="preserve"> </w:t>
      </w:r>
      <w:r w:rsidRPr="00620C49">
        <w:rPr>
          <w:rFonts w:ascii="Arial" w:hAnsi="Arial" w:cs="Arial"/>
          <w:sz w:val="20"/>
          <w:szCs w:val="20"/>
        </w:rPr>
        <w:t>poniższe wymagania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743929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5A6DAD31" w:rsidR="00FE3B18" w:rsidRPr="008E1C8F" w:rsidRDefault="00A0185F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Komputer </w:t>
            </w:r>
            <w:r w:rsidR="00D51702">
              <w:rPr>
                <w:rFonts w:ascii="Arial" w:hAnsi="Arial" w:cs="Arial"/>
                <w:b/>
                <w:bCs/>
                <w:sz w:val="20"/>
                <w:szCs w:val="20"/>
              </w:rPr>
              <w:t>przenośny typu notebook</w:t>
            </w:r>
            <w:r w:rsidR="00E611C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8E1C8F"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</w:t>
            </w:r>
            <w:r w:rsidR="00D51702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="008E1C8F"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B00321">
              <w:rPr>
                <w:rFonts w:ascii="Arial" w:hAnsi="Arial" w:cs="Arial"/>
                <w:b/>
                <w:bCs/>
                <w:sz w:val="20"/>
                <w:szCs w:val="20"/>
              </w:rPr>
              <w:t>sztuk</w:t>
            </w:r>
            <w:r w:rsidR="00D51702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</w:p>
        </w:tc>
      </w:tr>
      <w:tr w:rsidR="00FE3B18" w:rsidRPr="007D7187" w14:paraId="7057FE1B" w14:textId="77777777" w:rsidTr="00743929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09A61B87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A7380C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03B655B8" w:rsidR="00FE3B18" w:rsidRPr="000235EF" w:rsidRDefault="00FE3B18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arametry oferowane</w:t>
            </w:r>
          </w:p>
        </w:tc>
      </w:tr>
      <w:tr w:rsidR="00BD44B2" w:rsidRPr="000235EF" w14:paraId="39339A89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1FC621A" w14:textId="4D35FFE7" w:rsidR="00BD44B2" w:rsidRPr="00743929" w:rsidRDefault="004D120F" w:rsidP="00BD44B2">
            <w:pPr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Zastosowani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C863D" w14:textId="655929CD" w:rsidR="00BD44B2" w:rsidRPr="00743929" w:rsidRDefault="004D120F" w:rsidP="00BD44B2">
            <w:pPr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Komputer przenośny typu notebook wykorzystywany głównie do symulacji numerycznych i jako przenośna jednostka programistyczna z możliwością sterowania systemami pomiarowymi oraz do obsługi aplikacji biurowych, aplikacji edukacyjnych, dostępu do Internetu oraz poczty elektronicznej</w:t>
            </w:r>
          </w:p>
        </w:tc>
        <w:tc>
          <w:tcPr>
            <w:tcW w:w="5784" w:type="dxa"/>
            <w:shd w:val="clear" w:color="auto" w:fill="FFFFFF" w:themeFill="background1"/>
          </w:tcPr>
          <w:p w14:paraId="7092150A" w14:textId="77777777" w:rsidR="00743929" w:rsidRDefault="00743929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D3C6663" w14:textId="77777777" w:rsidR="00743929" w:rsidRDefault="00743929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891DB45" w14:textId="77777777" w:rsidR="00743929" w:rsidRDefault="00743929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CCE540E" w14:textId="77777777" w:rsidR="00743929" w:rsidRDefault="00743929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6040E77" w14:textId="77777777" w:rsidR="00743929" w:rsidRDefault="00743929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305CF45" w14:textId="527B79FF" w:rsidR="00BD44B2" w:rsidRPr="00743929" w:rsidRDefault="00870A8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64C6C9AB" w14:textId="2D9B3F60" w:rsidR="00870A87" w:rsidRPr="00743929" w:rsidRDefault="00870A8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870A87" w:rsidRPr="000235EF" w14:paraId="171EB040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85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72BAC4E9" w14:textId="2FB345AD" w:rsidR="00870A87" w:rsidRPr="00743929" w:rsidRDefault="00870A87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Typ ekranu i jego parametr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2211AA8" w14:textId="203BEB5B" w:rsidR="00870A87" w:rsidRPr="00743929" w:rsidRDefault="00870A87" w:rsidP="00E17ABB">
            <w:pPr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 xml:space="preserve">matowy ekran 15,6" </w:t>
            </w:r>
          </w:p>
        </w:tc>
        <w:tc>
          <w:tcPr>
            <w:tcW w:w="5784" w:type="dxa"/>
            <w:shd w:val="clear" w:color="auto" w:fill="FFFFFF" w:themeFill="background1"/>
          </w:tcPr>
          <w:p w14:paraId="644333BC" w14:textId="77777777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DBD99D8" w14:textId="06D63F33" w:rsidR="00870A87" w:rsidRPr="00743929" w:rsidRDefault="00870A8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4B0843D2" w14:textId="2DC3CE22" w:rsidR="00870A87" w:rsidRPr="00743929" w:rsidRDefault="00870A8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870A87" w:rsidRPr="000235EF" w14:paraId="57FC0ACF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DC7527C" w14:textId="77777777" w:rsidR="00870A87" w:rsidRPr="00743929" w:rsidRDefault="00870A87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2B42ACC" w14:textId="54869DC7" w:rsidR="00870A87" w:rsidRPr="00743929" w:rsidRDefault="00870A87" w:rsidP="00E17ABB">
            <w:pPr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w technologii IPS lub WVA o rozdzielczości FHD (1920x1080)</w:t>
            </w:r>
          </w:p>
        </w:tc>
        <w:tc>
          <w:tcPr>
            <w:tcW w:w="5784" w:type="dxa"/>
            <w:shd w:val="clear" w:color="auto" w:fill="FFFFFF" w:themeFill="background1"/>
          </w:tcPr>
          <w:p w14:paraId="7F75D193" w14:textId="77777777" w:rsidR="00743929" w:rsidRDefault="00743929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45372C9" w14:textId="3FDC3F51" w:rsidR="00870A87" w:rsidRPr="00743929" w:rsidRDefault="00870A8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04DAC674" w14:textId="37DB1812" w:rsidR="00870A87" w:rsidRPr="00743929" w:rsidRDefault="00870A8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870A87" w:rsidRPr="000235EF" w14:paraId="563DEB2A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03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3CEA26AB" w14:textId="77777777" w:rsidR="00870A87" w:rsidRPr="00743929" w:rsidRDefault="00870A87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DDA335A" w14:textId="349D2987" w:rsidR="00870A87" w:rsidRPr="00743929" w:rsidRDefault="00870A87" w:rsidP="00E17ABB">
            <w:pPr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jasności min. 250 cd/m² z podświetleniem LED</w:t>
            </w:r>
          </w:p>
        </w:tc>
        <w:tc>
          <w:tcPr>
            <w:tcW w:w="5784" w:type="dxa"/>
            <w:shd w:val="clear" w:color="auto" w:fill="FFFFFF" w:themeFill="background1"/>
          </w:tcPr>
          <w:p w14:paraId="69650F88" w14:textId="77777777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87FB4CE" w14:textId="6C613CC4" w:rsidR="00870A87" w:rsidRPr="00743929" w:rsidRDefault="00870A8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36F0FD9B" w14:textId="56482E82" w:rsidR="00870A87" w:rsidRPr="00743929" w:rsidRDefault="00870A8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870A87" w:rsidRPr="000235EF" w14:paraId="7DEDF340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713F48D3" w14:textId="77777777" w:rsidR="00870A87" w:rsidRPr="00743929" w:rsidRDefault="00870A87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3D9BD91" w14:textId="0C4F0041" w:rsidR="00870A87" w:rsidRPr="00743929" w:rsidRDefault="00870A87" w:rsidP="00E17ABB">
            <w:pPr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Częstotliwość odświeżania min 80Hz</w:t>
            </w:r>
          </w:p>
        </w:tc>
        <w:tc>
          <w:tcPr>
            <w:tcW w:w="5784" w:type="dxa"/>
            <w:shd w:val="clear" w:color="auto" w:fill="FFFFFF" w:themeFill="background1"/>
          </w:tcPr>
          <w:p w14:paraId="2C419E43" w14:textId="77777777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6274BA9" w14:textId="0E855604" w:rsidR="00870A87" w:rsidRPr="00743929" w:rsidRDefault="00870A8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734A2157" w14:textId="4C8E4BF0" w:rsidR="00870A87" w:rsidRPr="00743929" w:rsidRDefault="00870A8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0235EF" w14:paraId="2A2D3664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7795450" w14:textId="5751E371" w:rsidR="005E6B7D" w:rsidRPr="00743929" w:rsidRDefault="006364AB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Procesor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4A48743" w14:textId="5D38C007" w:rsidR="005E6B7D" w:rsidRPr="00743929" w:rsidRDefault="006364AB" w:rsidP="00E17ABB">
            <w:pPr>
              <w:ind w:right="1198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 xml:space="preserve">Procesor powinien osiągać w teście wydajności </w:t>
            </w:r>
            <w:proofErr w:type="spellStart"/>
            <w:r w:rsidRPr="00743929">
              <w:rPr>
                <w:rFonts w:ascii="Arial" w:hAnsi="Arial" w:cs="Arial"/>
                <w:sz w:val="20"/>
                <w:szCs w:val="20"/>
              </w:rPr>
              <w:t>PassMark</w:t>
            </w:r>
            <w:proofErr w:type="spellEnd"/>
            <w:r w:rsidRPr="00743929">
              <w:rPr>
                <w:rFonts w:ascii="Arial" w:hAnsi="Arial" w:cs="Arial"/>
                <w:sz w:val="20"/>
                <w:szCs w:val="20"/>
              </w:rPr>
              <w:t xml:space="preserve"> Performance Test co najmniej wynik 21</w:t>
            </w:r>
            <w:r w:rsidR="006775FA">
              <w:rPr>
                <w:rFonts w:ascii="Arial" w:hAnsi="Arial" w:cs="Arial"/>
                <w:sz w:val="20"/>
                <w:szCs w:val="20"/>
              </w:rPr>
              <w:t>5</w:t>
            </w:r>
            <w:r w:rsidRPr="00743929">
              <w:rPr>
                <w:rFonts w:ascii="Arial" w:hAnsi="Arial" w:cs="Arial"/>
                <w:sz w:val="20"/>
                <w:szCs w:val="20"/>
              </w:rPr>
              <w:t xml:space="preserve">00 punktów </w:t>
            </w:r>
            <w:proofErr w:type="spellStart"/>
            <w:r w:rsidRPr="00743929">
              <w:rPr>
                <w:rFonts w:ascii="Arial" w:hAnsi="Arial" w:cs="Arial"/>
                <w:sz w:val="20"/>
                <w:szCs w:val="20"/>
              </w:rPr>
              <w:t>Passmark</w:t>
            </w:r>
            <w:proofErr w:type="spellEnd"/>
            <w:r w:rsidRPr="00743929">
              <w:rPr>
                <w:rFonts w:ascii="Arial" w:hAnsi="Arial" w:cs="Arial"/>
                <w:sz w:val="20"/>
                <w:szCs w:val="20"/>
              </w:rPr>
              <w:t xml:space="preserve"> CPU Mark na dzień </w:t>
            </w:r>
            <w:r w:rsidR="00F74EF7">
              <w:rPr>
                <w:rFonts w:ascii="Arial" w:hAnsi="Arial" w:cs="Arial"/>
                <w:sz w:val="20"/>
                <w:szCs w:val="20"/>
              </w:rPr>
              <w:t>05</w:t>
            </w:r>
            <w:r w:rsidRPr="006775FA">
              <w:rPr>
                <w:rFonts w:ascii="Arial" w:hAnsi="Arial" w:cs="Arial"/>
                <w:sz w:val="20"/>
                <w:szCs w:val="20"/>
              </w:rPr>
              <w:t>-</w:t>
            </w:r>
            <w:r w:rsidR="006775FA" w:rsidRPr="006775FA">
              <w:rPr>
                <w:rFonts w:ascii="Arial" w:hAnsi="Arial" w:cs="Arial"/>
                <w:sz w:val="20"/>
                <w:szCs w:val="20"/>
              </w:rPr>
              <w:t>0</w:t>
            </w:r>
            <w:r w:rsidR="00F74EF7">
              <w:rPr>
                <w:rFonts w:ascii="Arial" w:hAnsi="Arial" w:cs="Arial"/>
                <w:sz w:val="20"/>
                <w:szCs w:val="20"/>
              </w:rPr>
              <w:t>5</w:t>
            </w:r>
            <w:r w:rsidRPr="006775FA">
              <w:rPr>
                <w:rFonts w:ascii="Arial" w:hAnsi="Arial" w:cs="Arial"/>
                <w:sz w:val="20"/>
                <w:szCs w:val="20"/>
              </w:rPr>
              <w:t>-2023</w:t>
            </w:r>
            <w:r w:rsidR="00F74EF7">
              <w:rPr>
                <w:rFonts w:ascii="Arial" w:hAnsi="Arial" w:cs="Arial"/>
                <w:sz w:val="20"/>
                <w:szCs w:val="20"/>
              </w:rPr>
              <w:t>r.</w:t>
            </w:r>
            <w:r w:rsidR="006775F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775FA" w:rsidRPr="002046DA">
              <w:rPr>
                <w:rFonts w:ascii="Arial" w:hAnsi="Arial" w:cs="Arial"/>
                <w:sz w:val="20"/>
                <w:szCs w:val="20"/>
              </w:rPr>
              <w:t>(wynik dostępny: http://www.cpubenchmark.net/cpu_list.php)</w:t>
            </w:r>
          </w:p>
        </w:tc>
        <w:tc>
          <w:tcPr>
            <w:tcW w:w="5784" w:type="dxa"/>
            <w:shd w:val="clear" w:color="auto" w:fill="FFFFFF" w:themeFill="background1"/>
          </w:tcPr>
          <w:p w14:paraId="61F620D0" w14:textId="6B374E57" w:rsidR="005E6B7D" w:rsidRPr="00743929" w:rsidRDefault="005E6B7D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1A9A424" w14:textId="77777777" w:rsidR="00870A87" w:rsidRPr="00743929" w:rsidRDefault="00870A8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40AE235" w14:textId="77777777" w:rsidR="00870A87" w:rsidRPr="00743929" w:rsidRDefault="00870A8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2A56ADA0" w14:textId="77777777" w:rsidR="00870A87" w:rsidRDefault="00870A8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  <w:r w:rsidR="002E7CDE">
              <w:rPr>
                <w:rFonts w:ascii="Arial" w:hAnsi="Arial" w:cs="Arial"/>
                <w:sz w:val="16"/>
                <w:szCs w:val="16"/>
              </w:rPr>
              <w:t xml:space="preserve"> producenta i model</w:t>
            </w:r>
          </w:p>
          <w:p w14:paraId="1825542B" w14:textId="77777777" w:rsidR="002E7CDE" w:rsidRDefault="002E7CD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50B6DF3" w14:textId="77777777" w:rsidR="002E7CDE" w:rsidRPr="00743929" w:rsidRDefault="002E7CDE" w:rsidP="002E7CD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3D803358" w14:textId="34EC9D49" w:rsidR="002E7CDE" w:rsidRDefault="002E7CDE" w:rsidP="002E7CD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  <w:r>
              <w:rPr>
                <w:rFonts w:ascii="Arial" w:hAnsi="Arial" w:cs="Arial"/>
                <w:sz w:val="16"/>
                <w:szCs w:val="16"/>
              </w:rPr>
              <w:t xml:space="preserve"> wynik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Passmark</w:t>
            </w:r>
            <w:proofErr w:type="spellEnd"/>
            <w:r>
              <w:rPr>
                <w:rFonts w:ascii="Arial" w:hAnsi="Arial" w:cs="Arial"/>
                <w:sz w:val="16"/>
                <w:szCs w:val="16"/>
              </w:rPr>
              <w:t xml:space="preserve"> CPU</w:t>
            </w:r>
          </w:p>
          <w:p w14:paraId="36E5D51B" w14:textId="5A4FABD7" w:rsidR="002E7CDE" w:rsidRPr="00743929" w:rsidRDefault="002E7CD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70A87" w:rsidRPr="000235EF" w14:paraId="6A84061E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3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6D806780" w14:textId="1CE0B84C" w:rsidR="00870A87" w:rsidRPr="00743929" w:rsidRDefault="00870A87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lastRenderedPageBreak/>
              <w:t>Płyta główn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20F9D25" w14:textId="27E26DE2" w:rsidR="00870A87" w:rsidRPr="00743929" w:rsidRDefault="00870A87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 xml:space="preserve">Wyposażona przez producenta w dedykowany chipset dla oferowanego procesora. </w:t>
            </w:r>
          </w:p>
        </w:tc>
        <w:tc>
          <w:tcPr>
            <w:tcW w:w="5784" w:type="dxa"/>
            <w:shd w:val="clear" w:color="auto" w:fill="FFFFFF" w:themeFill="background1"/>
          </w:tcPr>
          <w:p w14:paraId="41B0596A" w14:textId="77777777" w:rsidR="00870A87" w:rsidRPr="00743929" w:rsidRDefault="00870A8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5E8F812" w14:textId="6A57B464" w:rsidR="00870A87" w:rsidRPr="00743929" w:rsidRDefault="00870A8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5C0C9A30" w14:textId="7581983D" w:rsidR="00870A87" w:rsidRPr="00743929" w:rsidRDefault="00870A87" w:rsidP="00743929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870A87" w:rsidRPr="000235EF" w14:paraId="541905A8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737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A37BA06" w14:textId="77777777" w:rsidR="00870A87" w:rsidRPr="00743929" w:rsidRDefault="00870A87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6E82FDA" w14:textId="35B42055" w:rsidR="00870A87" w:rsidRPr="00743929" w:rsidRDefault="00870A87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Zaprojektowana na zlecenie producenta i oznaczona trwale na etapie produkcji nazwą lub logiem producenta oferowanego komputera.</w:t>
            </w:r>
          </w:p>
        </w:tc>
        <w:tc>
          <w:tcPr>
            <w:tcW w:w="5784" w:type="dxa"/>
            <w:shd w:val="clear" w:color="auto" w:fill="FFFFFF" w:themeFill="background1"/>
          </w:tcPr>
          <w:p w14:paraId="588613E9" w14:textId="77777777" w:rsidR="00870A87" w:rsidRPr="00743929" w:rsidRDefault="00870A87" w:rsidP="00743929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  <w:p w14:paraId="599CC1F1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5A7576E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AB6BA2C" w14:textId="6DC9113E" w:rsidR="00870A87" w:rsidRPr="00743929" w:rsidRDefault="00870A8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04809677" w14:textId="3F10EC5F" w:rsidR="00870A87" w:rsidRPr="00743929" w:rsidRDefault="00870A87" w:rsidP="00743929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870A87" w:rsidRPr="000235EF" w14:paraId="272FFA41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41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68B92A74" w14:textId="5EECBDBE" w:rsidR="00870A87" w:rsidRPr="00743929" w:rsidRDefault="00870A87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Pamięć RAM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29E8F97" w14:textId="1A665FE1" w:rsidR="00870A87" w:rsidRPr="00743929" w:rsidRDefault="00870A87" w:rsidP="00E17ABB">
            <w:pPr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 xml:space="preserve">Min.16GB DDR5 4800MHz </w:t>
            </w:r>
          </w:p>
        </w:tc>
        <w:tc>
          <w:tcPr>
            <w:tcW w:w="5784" w:type="dxa"/>
            <w:shd w:val="clear" w:color="auto" w:fill="FFFFFF" w:themeFill="background1"/>
          </w:tcPr>
          <w:p w14:paraId="100F8E8C" w14:textId="77777777" w:rsidR="00743929" w:rsidRDefault="00743929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8148887" w14:textId="44ABDB79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</w:t>
            </w:r>
          </w:p>
          <w:p w14:paraId="37F75977" w14:textId="76C6839F" w:rsidR="00870A8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870A87" w:rsidRPr="000235EF" w14:paraId="0114B3D3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95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7D49B55A" w14:textId="77777777" w:rsidR="00870A87" w:rsidRPr="00743929" w:rsidRDefault="00870A87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FBF2852" w14:textId="392A3318" w:rsidR="00870A87" w:rsidRPr="00743929" w:rsidRDefault="00870A87" w:rsidP="00E17ABB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>możliwoś</w:t>
            </w:r>
            <w:r w:rsidR="00DD22B7" w:rsidRPr="00743929">
              <w:rPr>
                <w:rFonts w:ascii="Arial" w:hAnsi="Arial" w:cs="Arial"/>
                <w:bCs/>
                <w:sz w:val="20"/>
                <w:szCs w:val="20"/>
              </w:rPr>
              <w:t>ć</w:t>
            </w:r>
            <w:r w:rsidRPr="00743929">
              <w:rPr>
                <w:rFonts w:ascii="Arial" w:hAnsi="Arial" w:cs="Arial"/>
                <w:bCs/>
                <w:sz w:val="20"/>
                <w:szCs w:val="20"/>
              </w:rPr>
              <w:t xml:space="preserve"> rozbudowy do min. 32GB. </w:t>
            </w:r>
          </w:p>
        </w:tc>
        <w:tc>
          <w:tcPr>
            <w:tcW w:w="5784" w:type="dxa"/>
            <w:shd w:val="clear" w:color="auto" w:fill="FFFFFF" w:themeFill="background1"/>
          </w:tcPr>
          <w:p w14:paraId="0ECF27B7" w14:textId="77777777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F3B9DF9" w14:textId="07B39105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</w:t>
            </w:r>
          </w:p>
          <w:p w14:paraId="337A978C" w14:textId="2D284847" w:rsidR="00870A8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870A87" w:rsidRPr="000235EF" w14:paraId="3EBFDADE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53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CFCC169" w14:textId="77777777" w:rsidR="00870A87" w:rsidRPr="00743929" w:rsidRDefault="00870A87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794C1F9" w14:textId="098B18CF" w:rsidR="00870A87" w:rsidRPr="00743929" w:rsidRDefault="00870A87" w:rsidP="00E17ABB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>Dwa banki pamięci, w tym jeden wolny.</w:t>
            </w:r>
          </w:p>
        </w:tc>
        <w:tc>
          <w:tcPr>
            <w:tcW w:w="5784" w:type="dxa"/>
            <w:shd w:val="clear" w:color="auto" w:fill="FFFFFF" w:themeFill="background1"/>
          </w:tcPr>
          <w:p w14:paraId="0F4FE93D" w14:textId="77777777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15F0CF3" w14:textId="7E549E75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</w:t>
            </w:r>
          </w:p>
          <w:p w14:paraId="40E2255B" w14:textId="4680B34C" w:rsidR="00870A8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17ABB" w:rsidRPr="000235EF" w14:paraId="38A42912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C137BFE" w14:textId="452FF18D" w:rsidR="00E17ABB" w:rsidRPr="00743929" w:rsidRDefault="006364AB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Pamięć masow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28880D6" w14:textId="132B3456" w:rsidR="00E17ABB" w:rsidRPr="00743929" w:rsidRDefault="006364AB" w:rsidP="00E17ABB">
            <w:pPr>
              <w:ind w:left="41" w:right="60" w:hanging="5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 xml:space="preserve">Fabrycznie zainstalowany dysk 512GB SSD M.2 </w:t>
            </w:r>
            <w:proofErr w:type="spellStart"/>
            <w:r w:rsidRPr="00743929">
              <w:rPr>
                <w:rFonts w:ascii="Arial" w:hAnsi="Arial" w:cs="Arial"/>
                <w:bCs/>
                <w:sz w:val="20"/>
                <w:szCs w:val="20"/>
              </w:rPr>
              <w:t>PCIe</w:t>
            </w:r>
            <w:proofErr w:type="spellEnd"/>
          </w:p>
        </w:tc>
        <w:tc>
          <w:tcPr>
            <w:tcW w:w="5784" w:type="dxa"/>
            <w:shd w:val="clear" w:color="auto" w:fill="FFFFFF" w:themeFill="background1"/>
          </w:tcPr>
          <w:p w14:paraId="75F8A795" w14:textId="77777777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551BFDD" w14:textId="4EED057F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59C3691B" w14:textId="1C3A5881" w:rsidR="00E17ABB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DD22B7" w:rsidRPr="000235EF" w14:paraId="19232649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6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195F5A30" w14:textId="6F3FC613" w:rsidR="00DD22B7" w:rsidRPr="00743929" w:rsidRDefault="00DD22B7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Karta graficzn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139470" w14:textId="34C0742B" w:rsidR="00DD22B7" w:rsidRPr="00743929" w:rsidRDefault="00DD22B7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b/>
                <w:bCs/>
                <w:sz w:val="20"/>
                <w:szCs w:val="20"/>
              </w:rPr>
              <w:t>2 karty</w:t>
            </w:r>
            <w:r w:rsidR="0024763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graficzne</w:t>
            </w:r>
          </w:p>
        </w:tc>
        <w:tc>
          <w:tcPr>
            <w:tcW w:w="5784" w:type="dxa"/>
            <w:shd w:val="clear" w:color="auto" w:fill="FFFFFF" w:themeFill="background1"/>
          </w:tcPr>
          <w:p w14:paraId="72CBB237" w14:textId="77777777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3CCB22F" w14:textId="61D63C14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</w:t>
            </w:r>
          </w:p>
          <w:p w14:paraId="5C3284F2" w14:textId="7EDC6F97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D22B7" w:rsidRPr="000235EF" w14:paraId="64F0FE5F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3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0D449A85" w14:textId="77777777" w:rsidR="00DD22B7" w:rsidRPr="00743929" w:rsidRDefault="00DD22B7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BE89D50" w14:textId="7C065A13" w:rsidR="00DD22B7" w:rsidRPr="00743929" w:rsidRDefault="0024763C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 xml:space="preserve">karta </w:t>
            </w:r>
            <w:r w:rsidR="00C471CB">
              <w:rPr>
                <w:rFonts w:ascii="Arial" w:hAnsi="Arial" w:cs="Arial"/>
                <w:sz w:val="20"/>
                <w:szCs w:val="20"/>
              </w:rPr>
              <w:t>1</w:t>
            </w:r>
            <w:r w:rsidRPr="00743929">
              <w:rPr>
                <w:rFonts w:ascii="Arial" w:hAnsi="Arial" w:cs="Arial"/>
                <w:sz w:val="20"/>
                <w:szCs w:val="20"/>
              </w:rPr>
              <w:t>- podstawowa zintegrowana z procesorem</w:t>
            </w:r>
          </w:p>
        </w:tc>
        <w:tc>
          <w:tcPr>
            <w:tcW w:w="5784" w:type="dxa"/>
            <w:shd w:val="clear" w:color="auto" w:fill="FFFFFF" w:themeFill="background1"/>
          </w:tcPr>
          <w:p w14:paraId="39ADF67F" w14:textId="77777777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883E9A5" w14:textId="36A02B68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</w:t>
            </w:r>
          </w:p>
          <w:p w14:paraId="45E7B3FE" w14:textId="31CDA7BC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  <w:r w:rsidR="00C471CB">
              <w:rPr>
                <w:rFonts w:ascii="Arial" w:hAnsi="Arial" w:cs="Arial"/>
                <w:sz w:val="16"/>
                <w:szCs w:val="16"/>
              </w:rPr>
              <w:t xml:space="preserve"> producenta i model</w:t>
            </w:r>
          </w:p>
        </w:tc>
      </w:tr>
      <w:tr w:rsidR="00DD22B7" w:rsidRPr="000235EF" w14:paraId="1CA6E426" w14:textId="77777777" w:rsidTr="0024763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58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1AE2BFAF" w14:textId="77777777" w:rsidR="00DD22B7" w:rsidRPr="00743929" w:rsidRDefault="00DD22B7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7E052C0" w14:textId="4BAFC1F6" w:rsidR="00DD22B7" w:rsidRPr="00743929" w:rsidRDefault="0024763C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 xml:space="preserve">karta </w:t>
            </w:r>
            <w:r w:rsidR="00C471CB">
              <w:rPr>
                <w:rFonts w:ascii="Arial" w:hAnsi="Arial" w:cs="Arial"/>
                <w:sz w:val="20"/>
                <w:szCs w:val="20"/>
              </w:rPr>
              <w:t xml:space="preserve">2 - </w:t>
            </w:r>
            <w:r w:rsidRPr="00743929">
              <w:rPr>
                <w:rFonts w:ascii="Arial" w:hAnsi="Arial" w:cs="Arial"/>
                <w:sz w:val="20"/>
                <w:szCs w:val="20"/>
              </w:rPr>
              <w:t xml:space="preserve">poszerzająca możliwości wyposażona w min. 4GB własnej pamięci GDDR6. </w:t>
            </w:r>
            <w:r w:rsidR="00DD22B7" w:rsidRPr="00743929">
              <w:rPr>
                <w:rFonts w:ascii="Arial" w:hAnsi="Arial" w:cs="Arial"/>
                <w:sz w:val="20"/>
                <w:szCs w:val="20"/>
              </w:rPr>
              <w:t xml:space="preserve">Osiągająca w teście  </w:t>
            </w:r>
            <w:proofErr w:type="spellStart"/>
            <w:r w:rsidR="00DD22B7" w:rsidRPr="00743929">
              <w:rPr>
                <w:rFonts w:ascii="Arial" w:hAnsi="Arial" w:cs="Arial"/>
                <w:sz w:val="20"/>
                <w:szCs w:val="20"/>
              </w:rPr>
              <w:t>PassMark</w:t>
            </w:r>
            <w:proofErr w:type="spellEnd"/>
            <w:r w:rsidR="00DD22B7" w:rsidRPr="00743929">
              <w:rPr>
                <w:rFonts w:ascii="Arial" w:hAnsi="Arial" w:cs="Arial"/>
                <w:sz w:val="20"/>
                <w:szCs w:val="20"/>
              </w:rPr>
              <w:t xml:space="preserve"> - G3D Mark wynik min. </w:t>
            </w:r>
            <w:r w:rsidR="00C471CB">
              <w:rPr>
                <w:rFonts w:ascii="Arial" w:hAnsi="Arial" w:cs="Arial"/>
                <w:sz w:val="20"/>
                <w:szCs w:val="20"/>
              </w:rPr>
              <w:t>6790</w:t>
            </w:r>
            <w:r w:rsidR="00DD22B7" w:rsidRPr="0074392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DD22B7" w:rsidRPr="00743929">
              <w:rPr>
                <w:rFonts w:ascii="Arial" w:hAnsi="Arial" w:cs="Arial"/>
                <w:sz w:val="20"/>
                <w:szCs w:val="20"/>
              </w:rPr>
              <w:t>ptk</w:t>
            </w:r>
            <w:proofErr w:type="spellEnd"/>
            <w:r w:rsidR="00DD22B7" w:rsidRPr="00743929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DD22B7" w:rsidRPr="00C471CB">
              <w:rPr>
                <w:rFonts w:ascii="Arial" w:hAnsi="Arial" w:cs="Arial"/>
                <w:sz w:val="20"/>
                <w:szCs w:val="20"/>
              </w:rPr>
              <w:t xml:space="preserve">na dzień </w:t>
            </w:r>
            <w:r w:rsidR="00F74EF7">
              <w:rPr>
                <w:rFonts w:ascii="Arial" w:hAnsi="Arial" w:cs="Arial"/>
                <w:sz w:val="20"/>
                <w:szCs w:val="20"/>
              </w:rPr>
              <w:t>05</w:t>
            </w:r>
            <w:r w:rsidR="00DD22B7" w:rsidRPr="00C471CB">
              <w:rPr>
                <w:rFonts w:ascii="Arial" w:hAnsi="Arial" w:cs="Arial"/>
                <w:sz w:val="20"/>
                <w:szCs w:val="20"/>
              </w:rPr>
              <w:t>-</w:t>
            </w:r>
            <w:r w:rsidR="00C471CB" w:rsidRPr="00C471CB">
              <w:rPr>
                <w:rFonts w:ascii="Arial" w:hAnsi="Arial" w:cs="Arial"/>
                <w:sz w:val="20"/>
                <w:szCs w:val="20"/>
              </w:rPr>
              <w:t>0</w:t>
            </w:r>
            <w:r w:rsidR="00F74EF7">
              <w:rPr>
                <w:rFonts w:ascii="Arial" w:hAnsi="Arial" w:cs="Arial"/>
                <w:sz w:val="20"/>
                <w:szCs w:val="20"/>
              </w:rPr>
              <w:t>5</w:t>
            </w:r>
            <w:r w:rsidR="00DD22B7" w:rsidRPr="00C471CB">
              <w:rPr>
                <w:rFonts w:ascii="Arial" w:hAnsi="Arial" w:cs="Arial"/>
                <w:sz w:val="20"/>
                <w:szCs w:val="20"/>
              </w:rPr>
              <w:t>-2023</w:t>
            </w:r>
            <w:r w:rsidR="00F74EF7">
              <w:rPr>
                <w:rFonts w:ascii="Arial" w:hAnsi="Arial" w:cs="Arial"/>
                <w:sz w:val="20"/>
                <w:szCs w:val="20"/>
              </w:rPr>
              <w:t>r.</w:t>
            </w:r>
            <w:r w:rsidR="00C471C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471CB" w:rsidRPr="002046DA">
              <w:rPr>
                <w:rFonts w:ascii="Arial" w:hAnsi="Arial" w:cs="Arial"/>
                <w:sz w:val="20"/>
                <w:szCs w:val="20"/>
              </w:rPr>
              <w:t>(wynik dostępny: http://www.videocardbenchmark.net/gpu_list.php)</w:t>
            </w:r>
          </w:p>
        </w:tc>
        <w:tc>
          <w:tcPr>
            <w:tcW w:w="5784" w:type="dxa"/>
            <w:shd w:val="clear" w:color="auto" w:fill="FFFFFF" w:themeFill="background1"/>
          </w:tcPr>
          <w:p w14:paraId="02F2C5F0" w14:textId="77777777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3F1F6B9" w14:textId="77777777" w:rsidR="00C471CB" w:rsidRPr="00743929" w:rsidRDefault="00C471CB" w:rsidP="00C471C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</w:t>
            </w:r>
          </w:p>
          <w:p w14:paraId="07B36124" w14:textId="77777777" w:rsidR="00DD22B7" w:rsidRDefault="00C471CB" w:rsidP="00C471C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  <w:r>
              <w:rPr>
                <w:rFonts w:ascii="Arial" w:hAnsi="Arial" w:cs="Arial"/>
                <w:sz w:val="16"/>
                <w:szCs w:val="16"/>
              </w:rPr>
              <w:t xml:space="preserve"> producenta i model</w:t>
            </w:r>
          </w:p>
          <w:p w14:paraId="7C371D8B" w14:textId="77777777" w:rsidR="00C471CB" w:rsidRDefault="00C471CB" w:rsidP="00C471C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7676476" w14:textId="77777777" w:rsidR="00C471CB" w:rsidRDefault="00C471CB" w:rsidP="00C471C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485ED6B" w14:textId="77777777" w:rsidR="00C471CB" w:rsidRPr="00743929" w:rsidRDefault="00C471CB" w:rsidP="00C471C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43D34FBD" w14:textId="10F1E097" w:rsidR="00C471CB" w:rsidRPr="00743929" w:rsidRDefault="00C471CB" w:rsidP="00C471C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DD22B7" w:rsidRPr="000235EF" w14:paraId="0FEA83DD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5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0AE3D73F" w14:textId="3EBF0BDF" w:rsidR="00DD22B7" w:rsidRPr="00743929" w:rsidRDefault="00DD22B7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Klawiatur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1C53E03" w14:textId="35D5E229" w:rsidR="00DD22B7" w:rsidRPr="00743929" w:rsidRDefault="00DD22B7" w:rsidP="00E17ABB">
            <w:pPr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>Klawiatura wyspowa w układzie QWERTY</w:t>
            </w:r>
          </w:p>
        </w:tc>
        <w:tc>
          <w:tcPr>
            <w:tcW w:w="5784" w:type="dxa"/>
            <w:shd w:val="clear" w:color="auto" w:fill="FFFFFF" w:themeFill="background1"/>
          </w:tcPr>
          <w:p w14:paraId="6B6AF998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2552326" w14:textId="3AA51D8A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66E8E6C8" w14:textId="67321B14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DD22B7" w:rsidRPr="000235EF" w14:paraId="0550D3BD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07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BD56920" w14:textId="77777777" w:rsidR="00DD22B7" w:rsidRPr="00743929" w:rsidRDefault="00DD22B7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52EB6FC" w14:textId="47E363E4" w:rsidR="00DD22B7" w:rsidRPr="00743929" w:rsidRDefault="00DD22B7" w:rsidP="00E17ABB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>wyposażona w wydzieloną klawiaturę numeryczną po prawej stronie</w:t>
            </w:r>
          </w:p>
        </w:tc>
        <w:tc>
          <w:tcPr>
            <w:tcW w:w="5784" w:type="dxa"/>
            <w:shd w:val="clear" w:color="auto" w:fill="FFFFFF" w:themeFill="background1"/>
          </w:tcPr>
          <w:p w14:paraId="5962A7A4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FC70840" w14:textId="01F61A7C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5C2EAA87" w14:textId="61944A1A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DD22B7" w:rsidRPr="000235EF" w14:paraId="2223B091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737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F78B0B0" w14:textId="77777777" w:rsidR="00DD22B7" w:rsidRPr="00743929" w:rsidRDefault="00DD22B7" w:rsidP="005E6B7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7D8A6CD" w14:textId="77777777" w:rsidR="00DD22B7" w:rsidRDefault="00DD22B7" w:rsidP="00E17ABB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>czarne klawisze z wbudowanym w klawiaturze podświetleniem koloru białego lub wielokolorowe z możliwością wyboru koloru białego.</w:t>
            </w:r>
          </w:p>
          <w:p w14:paraId="041F3D43" w14:textId="7AE3FFC8" w:rsidR="00620C49" w:rsidRPr="00743929" w:rsidRDefault="00620C49" w:rsidP="00E17ABB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0F359654" w14:textId="77777777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80753E3" w14:textId="2B44F346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</w:t>
            </w:r>
          </w:p>
          <w:p w14:paraId="3D7DE76A" w14:textId="3C29E649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E17ABB" w:rsidRPr="000235EF" w14:paraId="5B6D458C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2D17CC5" w14:textId="7E36FE7B" w:rsidR="00E17ABB" w:rsidRPr="00743929" w:rsidRDefault="00DD7570" w:rsidP="00E17ABB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proofErr w:type="spellStart"/>
            <w:r w:rsidRPr="00743929">
              <w:rPr>
                <w:rFonts w:ascii="Arial" w:hAnsi="Arial" w:cs="Arial"/>
                <w:sz w:val="20"/>
                <w:szCs w:val="20"/>
              </w:rPr>
              <w:t>Touchpad</w:t>
            </w:r>
            <w:proofErr w:type="spellEnd"/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9AC4FFC" w14:textId="16040551" w:rsidR="00E17ABB" w:rsidRPr="00743929" w:rsidRDefault="00DD7570" w:rsidP="00E17ABB">
            <w:pPr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>wielodotykowy</w:t>
            </w:r>
          </w:p>
        </w:tc>
        <w:tc>
          <w:tcPr>
            <w:tcW w:w="5784" w:type="dxa"/>
            <w:shd w:val="clear" w:color="auto" w:fill="FFFFFF" w:themeFill="background1"/>
            <w:vAlign w:val="center"/>
          </w:tcPr>
          <w:p w14:paraId="14663B7F" w14:textId="77777777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71D9A34" w14:textId="3D34246D" w:rsidR="00DD22B7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528535C9" w14:textId="45B1AFD5" w:rsidR="00E17ABB" w:rsidRPr="00743929" w:rsidRDefault="00DD22B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8B3A88" w:rsidRPr="000235EF" w14:paraId="64949A58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99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0A4B4CE0" w14:textId="462BAB5D" w:rsidR="008B3A88" w:rsidRPr="00743929" w:rsidRDefault="008B3A88" w:rsidP="00E17ABB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Multimedi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5D0DB29" w14:textId="3781DC6D" w:rsidR="008B3A88" w:rsidRPr="00743929" w:rsidRDefault="008B3A88" w:rsidP="00DD757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>Karta dźwiękowa zintegrowana z płytą główną</w:t>
            </w:r>
          </w:p>
        </w:tc>
        <w:tc>
          <w:tcPr>
            <w:tcW w:w="5784" w:type="dxa"/>
            <w:shd w:val="clear" w:color="auto" w:fill="FFFFFF" w:themeFill="background1"/>
          </w:tcPr>
          <w:p w14:paraId="22B7C8A5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5AAE29B" w14:textId="38C618F2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387466B2" w14:textId="37C449DF" w:rsidR="008B3A88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8B3A88" w:rsidRPr="000235EF" w14:paraId="64C8CBB6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57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DC60AD5" w14:textId="77777777" w:rsidR="008B3A88" w:rsidRPr="00743929" w:rsidRDefault="008B3A88" w:rsidP="00E17AB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19A7920" w14:textId="210A35B5" w:rsidR="008B3A88" w:rsidRPr="00743929" w:rsidRDefault="008B3A88" w:rsidP="008B3A88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>zgodna z High Definition</w:t>
            </w:r>
          </w:p>
        </w:tc>
        <w:tc>
          <w:tcPr>
            <w:tcW w:w="5784" w:type="dxa"/>
            <w:shd w:val="clear" w:color="auto" w:fill="FFFFFF" w:themeFill="background1"/>
          </w:tcPr>
          <w:p w14:paraId="2ED77B8B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51F0797" w14:textId="7F99156A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5E25A21B" w14:textId="327301F3" w:rsidR="008B3A88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8B3A88" w:rsidRPr="000235EF" w14:paraId="1FF9AA31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57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3EFC1D24" w14:textId="77777777" w:rsidR="008B3A88" w:rsidRPr="00743929" w:rsidRDefault="008B3A88" w:rsidP="00E17AB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8F6D3E8" w14:textId="1FBB2DDB" w:rsidR="008B3A88" w:rsidRPr="00743929" w:rsidRDefault="008B3A88" w:rsidP="008B3A88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>wbudowane dwa głośniki stereo.</w:t>
            </w:r>
          </w:p>
        </w:tc>
        <w:tc>
          <w:tcPr>
            <w:tcW w:w="5784" w:type="dxa"/>
            <w:shd w:val="clear" w:color="auto" w:fill="FFFFFF" w:themeFill="background1"/>
          </w:tcPr>
          <w:p w14:paraId="181CFE6F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51242ED" w14:textId="1BAB5D0A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602C565A" w14:textId="489E3FF6" w:rsidR="008B3A88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8B3A88" w:rsidRPr="000235EF" w14:paraId="1A37E937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42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7B69216E" w14:textId="77777777" w:rsidR="008B3A88" w:rsidRPr="00743929" w:rsidRDefault="008B3A88" w:rsidP="00E17AB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B2238A5" w14:textId="77777777" w:rsidR="008B3A88" w:rsidRDefault="008B3A88" w:rsidP="008B3A88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>Dwa kierunkowe, cyfrowe mikrofony z funkcją redukcji szumów i poprawy mowy wbudowane w obudowę matrycy.</w:t>
            </w:r>
          </w:p>
          <w:p w14:paraId="0B346862" w14:textId="39F37026" w:rsidR="00620C49" w:rsidRPr="00743929" w:rsidRDefault="00620C49" w:rsidP="008B3A88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784" w:type="dxa"/>
            <w:shd w:val="clear" w:color="auto" w:fill="FFFFFF" w:themeFill="background1"/>
          </w:tcPr>
          <w:p w14:paraId="4E124E06" w14:textId="77777777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F808584" w14:textId="6F092D0D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74952EF8" w14:textId="708EDB56" w:rsidR="008B3A88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8B3A88" w:rsidRPr="000235EF" w14:paraId="7ED85D33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49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713AA308" w14:textId="77777777" w:rsidR="008B3A88" w:rsidRPr="00743929" w:rsidRDefault="008B3A88" w:rsidP="00E17AB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18D5EDE" w14:textId="7C02A71F" w:rsidR="008B3A88" w:rsidRPr="00743929" w:rsidRDefault="008B3A88" w:rsidP="008B3A88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>Kamera internetowa o rozdzielczości min. 1280x720</w:t>
            </w:r>
          </w:p>
        </w:tc>
        <w:tc>
          <w:tcPr>
            <w:tcW w:w="5784" w:type="dxa"/>
            <w:shd w:val="clear" w:color="auto" w:fill="FFFFFF" w:themeFill="background1"/>
          </w:tcPr>
          <w:p w14:paraId="2A21FD78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2D484CC" w14:textId="2B59ABD6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</w:t>
            </w:r>
          </w:p>
          <w:p w14:paraId="577D5951" w14:textId="4DF75409" w:rsidR="008B3A88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8B3A88" w:rsidRPr="000235EF" w14:paraId="0F165DF2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5EFA84E3" w14:textId="77777777" w:rsidR="008B3A88" w:rsidRPr="00743929" w:rsidRDefault="008B3A88" w:rsidP="00E17AB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BC8F093" w14:textId="5783F2B3" w:rsidR="008B3A88" w:rsidRPr="00743929" w:rsidRDefault="008B3A88" w:rsidP="008B3A88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 xml:space="preserve">Kamera zainstalowana w obudowie matrycy z diodą sygnalizująca jej pracę. </w:t>
            </w:r>
          </w:p>
        </w:tc>
        <w:tc>
          <w:tcPr>
            <w:tcW w:w="5784" w:type="dxa"/>
            <w:shd w:val="clear" w:color="auto" w:fill="FFFFFF" w:themeFill="background1"/>
          </w:tcPr>
          <w:p w14:paraId="786779FE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4B7B7CB" w14:textId="7505BE6E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76C217C2" w14:textId="2712BD71" w:rsidR="008B3A88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8B3A88" w:rsidRPr="000235EF" w14:paraId="1B345FF1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04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00D51AA1" w14:textId="77777777" w:rsidR="008B3A88" w:rsidRPr="00743929" w:rsidRDefault="008B3A88" w:rsidP="00E17AB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A6B528E" w14:textId="43C0D3A3" w:rsidR="008B3A88" w:rsidRPr="00743929" w:rsidRDefault="008B3A88" w:rsidP="008B3A88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czytnik kart SD,</w:t>
            </w:r>
          </w:p>
        </w:tc>
        <w:tc>
          <w:tcPr>
            <w:tcW w:w="5784" w:type="dxa"/>
            <w:shd w:val="clear" w:color="auto" w:fill="FFFFFF" w:themeFill="background1"/>
          </w:tcPr>
          <w:p w14:paraId="45936B96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8D8FC9B" w14:textId="34C0052D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524AD0AD" w14:textId="675FA564" w:rsidR="008B3A88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8B3A88" w:rsidRPr="000235EF" w14:paraId="5882C59D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1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72C4DC12" w14:textId="77777777" w:rsidR="008B3A88" w:rsidRPr="00743929" w:rsidRDefault="008B3A88" w:rsidP="00E17AB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53BA471" w14:textId="76485805" w:rsidR="008B3A88" w:rsidRPr="00743929" w:rsidRDefault="008B3A88" w:rsidP="008B3A88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 xml:space="preserve">min. 1 port audio typu </w:t>
            </w:r>
            <w:proofErr w:type="spellStart"/>
            <w:r w:rsidRPr="00743929">
              <w:rPr>
                <w:rFonts w:ascii="Arial" w:hAnsi="Arial" w:cs="Arial"/>
                <w:sz w:val="20"/>
                <w:szCs w:val="20"/>
              </w:rPr>
              <w:t>combo</w:t>
            </w:r>
            <w:proofErr w:type="spellEnd"/>
            <w:r w:rsidRPr="0074392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784" w:type="dxa"/>
            <w:shd w:val="clear" w:color="auto" w:fill="FFFFFF" w:themeFill="background1"/>
          </w:tcPr>
          <w:p w14:paraId="7ED7D00F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25ED7CF" w14:textId="439323F9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</w:t>
            </w:r>
          </w:p>
          <w:p w14:paraId="5C2026F1" w14:textId="5B89EAC0" w:rsidR="008B3A88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F2BC7" w:rsidRPr="000235EF" w14:paraId="49FB37B6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0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3FC68F9B" w14:textId="77777777" w:rsidR="00AF2BC7" w:rsidRPr="00743929" w:rsidRDefault="00AF2BC7" w:rsidP="00AF2BC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F800726" w14:textId="46ADE131" w:rsidR="00AF2BC7" w:rsidRPr="00743929" w:rsidRDefault="00AF2BC7" w:rsidP="00AF2BC7">
            <w:pPr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słuchawki i mikrofon</w:t>
            </w:r>
          </w:p>
        </w:tc>
        <w:tc>
          <w:tcPr>
            <w:tcW w:w="5784" w:type="dxa"/>
            <w:shd w:val="clear" w:color="auto" w:fill="FFFFFF" w:themeFill="background1"/>
          </w:tcPr>
          <w:p w14:paraId="4F1A6AB1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1B449C9" w14:textId="3855D007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2D9F0E7A" w14:textId="7C7F50E6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AF2BC7" w:rsidRPr="000235EF" w14:paraId="730311F1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61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33F22073" w14:textId="3E15BE30" w:rsidR="00AF2BC7" w:rsidRPr="00743929" w:rsidRDefault="00AF2BC7" w:rsidP="00AF2BC7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Łączn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AD3A6A1" w14:textId="339F255D" w:rsidR="00AF2BC7" w:rsidRPr="00743929" w:rsidRDefault="00AF2BC7" w:rsidP="00AF2BC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 xml:space="preserve">Karta sieci przewodowej </w:t>
            </w:r>
            <w:r w:rsidRPr="00743929">
              <w:rPr>
                <w:rFonts w:ascii="Arial" w:hAnsi="Arial" w:cs="Arial"/>
                <w:sz w:val="20"/>
                <w:szCs w:val="20"/>
              </w:rPr>
              <w:t xml:space="preserve">10/100/1000 </w:t>
            </w:r>
            <w:proofErr w:type="spellStart"/>
            <w:r w:rsidRPr="00743929">
              <w:rPr>
                <w:rFonts w:ascii="Arial" w:hAnsi="Arial" w:cs="Arial"/>
                <w:sz w:val="20"/>
                <w:szCs w:val="20"/>
              </w:rPr>
              <w:t>Mb</w:t>
            </w:r>
            <w:proofErr w:type="spellEnd"/>
            <w:r w:rsidRPr="00743929">
              <w:rPr>
                <w:rFonts w:ascii="Arial" w:hAnsi="Arial" w:cs="Arial"/>
                <w:sz w:val="20"/>
                <w:szCs w:val="20"/>
              </w:rPr>
              <w:t>/s Ethernet</w:t>
            </w:r>
          </w:p>
        </w:tc>
        <w:tc>
          <w:tcPr>
            <w:tcW w:w="5784" w:type="dxa"/>
            <w:shd w:val="clear" w:color="auto" w:fill="FFFFFF" w:themeFill="background1"/>
          </w:tcPr>
          <w:p w14:paraId="053752E1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5260E96" w14:textId="437BF373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54AC59EF" w14:textId="200A3655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AF2BC7" w:rsidRPr="000235EF" w14:paraId="33CE117D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49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11BB2736" w14:textId="77777777" w:rsidR="00AF2BC7" w:rsidRPr="00743929" w:rsidRDefault="00AF2BC7" w:rsidP="00AF2BC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3DBFA5D" w14:textId="1103C13C" w:rsidR="00AF2BC7" w:rsidRPr="00743929" w:rsidRDefault="00AF2BC7" w:rsidP="00AF2BC7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 xml:space="preserve">Karta sieci bezprzewodowej </w:t>
            </w:r>
            <w:proofErr w:type="spellStart"/>
            <w:r w:rsidRPr="00743929">
              <w:rPr>
                <w:rFonts w:ascii="Arial" w:hAnsi="Arial" w:cs="Arial"/>
                <w:sz w:val="20"/>
                <w:szCs w:val="20"/>
              </w:rPr>
              <w:t>WiFi</w:t>
            </w:r>
            <w:proofErr w:type="spellEnd"/>
            <w:r w:rsidRPr="00743929">
              <w:rPr>
                <w:rFonts w:ascii="Arial" w:hAnsi="Arial" w:cs="Arial"/>
                <w:sz w:val="20"/>
                <w:szCs w:val="20"/>
              </w:rPr>
              <w:t xml:space="preserve"> 6 (IEEE 802.11ax)</w:t>
            </w:r>
          </w:p>
        </w:tc>
        <w:tc>
          <w:tcPr>
            <w:tcW w:w="5784" w:type="dxa"/>
            <w:shd w:val="clear" w:color="auto" w:fill="FFFFFF" w:themeFill="background1"/>
          </w:tcPr>
          <w:p w14:paraId="7DCD2524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2F7D07D" w14:textId="36733BE2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3920A105" w14:textId="18060123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AF2BC7" w:rsidRPr="000235EF" w14:paraId="5A279AF6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57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5C056357" w14:textId="77777777" w:rsidR="00AF2BC7" w:rsidRPr="00743929" w:rsidRDefault="00AF2BC7" w:rsidP="00AF2BC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5C0DB6B" w14:textId="77777777" w:rsidR="00AF2BC7" w:rsidRPr="00743929" w:rsidRDefault="00AF2BC7" w:rsidP="00AF2BC7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>Moduł Bluetooth 5.2.</w:t>
            </w:r>
          </w:p>
        </w:tc>
        <w:tc>
          <w:tcPr>
            <w:tcW w:w="5784" w:type="dxa"/>
            <w:shd w:val="clear" w:color="auto" w:fill="FFFFFF" w:themeFill="background1"/>
          </w:tcPr>
          <w:p w14:paraId="7DDD1FDE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17F811E" w14:textId="4216C054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62AE7767" w14:textId="63891777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AF2BC7" w:rsidRPr="000235EF" w14:paraId="2D08FB33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14DA0536" w14:textId="7E403543" w:rsidR="00AF2BC7" w:rsidRPr="00743929" w:rsidRDefault="00AF2BC7" w:rsidP="00AF2BC7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Bateria i zasilani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D679901" w14:textId="77777777" w:rsidR="00AF2BC7" w:rsidRPr="00743929" w:rsidRDefault="00AF2BC7" w:rsidP="00AF2BC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 xml:space="preserve">Min. 3-komorowa o pojemności powyżej 4500 </w:t>
            </w:r>
            <w:proofErr w:type="spellStart"/>
            <w:r w:rsidRPr="00743929">
              <w:rPr>
                <w:rFonts w:ascii="Arial" w:hAnsi="Arial" w:cs="Arial"/>
                <w:sz w:val="20"/>
                <w:szCs w:val="20"/>
              </w:rPr>
              <w:t>mAh</w:t>
            </w:r>
            <w:proofErr w:type="spellEnd"/>
            <w:r w:rsidRPr="00743929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B06B51F" w14:textId="5A6580BF" w:rsidR="00AF2BC7" w:rsidRPr="00743929" w:rsidRDefault="00AF2BC7" w:rsidP="00AF2BC7">
            <w:pPr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Dedykowany zasilacz</w:t>
            </w:r>
          </w:p>
        </w:tc>
        <w:tc>
          <w:tcPr>
            <w:tcW w:w="5784" w:type="dxa"/>
            <w:shd w:val="clear" w:color="auto" w:fill="FFFFFF" w:themeFill="background1"/>
          </w:tcPr>
          <w:p w14:paraId="0B94B388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6A0550A" w14:textId="271C812F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</w:t>
            </w:r>
          </w:p>
          <w:p w14:paraId="1B5F2B33" w14:textId="5FEB4B1B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F2BC7" w:rsidRPr="000235EF" w14:paraId="64D952EC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BD67A2D" w14:textId="6E1AE8DF" w:rsidR="00AF2BC7" w:rsidRPr="00743929" w:rsidRDefault="00AF2BC7" w:rsidP="00AF2BC7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Waga i wymiar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E19FFB2" w14:textId="7C6C63F1" w:rsidR="00AF2BC7" w:rsidRPr="00743929" w:rsidRDefault="00AF2BC7" w:rsidP="00AF2BC7">
            <w:pPr>
              <w:spacing w:after="2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>Waga max 2,5kg z baterią</w:t>
            </w:r>
          </w:p>
        </w:tc>
        <w:tc>
          <w:tcPr>
            <w:tcW w:w="5784" w:type="dxa"/>
            <w:shd w:val="clear" w:color="auto" w:fill="FFFFFF" w:themeFill="background1"/>
          </w:tcPr>
          <w:p w14:paraId="4B912498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9BC62E6" w14:textId="62B81882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</w:t>
            </w:r>
          </w:p>
          <w:p w14:paraId="66730024" w14:textId="5B2AF19D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AF2BC7" w:rsidRPr="000235EF" w14:paraId="2F8F9865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61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1CED1E02" w14:textId="59FC6405" w:rsidR="00AF2BC7" w:rsidRPr="00743929" w:rsidRDefault="00AF2BC7" w:rsidP="00AF2BC7">
            <w:pPr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Certyfikat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FA4F0B1" w14:textId="7E887944" w:rsidR="00AF2BC7" w:rsidRPr="00743929" w:rsidRDefault="00AF2BC7" w:rsidP="00AF2BC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 xml:space="preserve">Certyfikat ISO9001:2000 dla producenta sprzętu </w:t>
            </w:r>
          </w:p>
        </w:tc>
        <w:tc>
          <w:tcPr>
            <w:tcW w:w="5784" w:type="dxa"/>
            <w:shd w:val="clear" w:color="auto" w:fill="FFFFFF" w:themeFill="background1"/>
          </w:tcPr>
          <w:p w14:paraId="186A3DE4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8434BDC" w14:textId="1A35AE3E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05B29876" w14:textId="58C21568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AF2BC7" w:rsidRPr="000235EF" w14:paraId="408D5997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72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7D4C343B" w14:textId="77777777" w:rsidR="00AF2BC7" w:rsidRPr="00743929" w:rsidRDefault="00AF2BC7" w:rsidP="00AF2BC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F7CB843" w14:textId="6B8363BB" w:rsidR="00AF2BC7" w:rsidRPr="00743929" w:rsidRDefault="00AF2BC7" w:rsidP="00AF2BC7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 xml:space="preserve">Certyfikat ISO 14001 dla producenta sprzętu </w:t>
            </w:r>
          </w:p>
        </w:tc>
        <w:tc>
          <w:tcPr>
            <w:tcW w:w="5784" w:type="dxa"/>
            <w:shd w:val="clear" w:color="auto" w:fill="FFFFFF" w:themeFill="background1"/>
          </w:tcPr>
          <w:p w14:paraId="11E9FA72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0EC0DB7" w14:textId="3ED5249A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1EB5D3DC" w14:textId="7AD6E504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AF2BC7" w:rsidRPr="000235EF" w14:paraId="3A4DFF98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84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D0F78F2" w14:textId="77777777" w:rsidR="00AF2BC7" w:rsidRPr="00743929" w:rsidRDefault="00AF2BC7" w:rsidP="00AF2BC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59FAF75" w14:textId="61069CCA" w:rsidR="00AF2BC7" w:rsidRPr="00743929" w:rsidRDefault="00AF2BC7" w:rsidP="00AF2BC7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 xml:space="preserve">Deklaracja zgodności CE </w:t>
            </w:r>
          </w:p>
        </w:tc>
        <w:tc>
          <w:tcPr>
            <w:tcW w:w="5784" w:type="dxa"/>
            <w:shd w:val="clear" w:color="auto" w:fill="FFFFFF" w:themeFill="background1"/>
          </w:tcPr>
          <w:p w14:paraId="34E3CF68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77A075B" w14:textId="58399A5D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3A1B09A6" w14:textId="3F78E282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AF2BC7" w:rsidRPr="000235EF" w14:paraId="5F41CD66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07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B2D757C" w14:textId="77777777" w:rsidR="00AF2BC7" w:rsidRPr="00743929" w:rsidRDefault="00AF2BC7" w:rsidP="00AF2BC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A00EE50" w14:textId="0873C3F4" w:rsidR="00AF2BC7" w:rsidRPr="00743929" w:rsidRDefault="00AF2BC7" w:rsidP="00AF2BC7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proofErr w:type="spellStart"/>
            <w:r w:rsidRPr="00743929">
              <w:rPr>
                <w:rFonts w:ascii="Arial" w:hAnsi="Arial" w:cs="Arial"/>
                <w:bCs/>
                <w:sz w:val="20"/>
                <w:szCs w:val="20"/>
              </w:rPr>
              <w:t>EnergyStar</w:t>
            </w:r>
            <w:proofErr w:type="spellEnd"/>
            <w:r w:rsidRPr="00743929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784" w:type="dxa"/>
            <w:shd w:val="clear" w:color="auto" w:fill="FFFFFF" w:themeFill="background1"/>
          </w:tcPr>
          <w:p w14:paraId="532530A2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451A852" w14:textId="229898A8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00C34BDB" w14:textId="0BB3306D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AF2BC7" w:rsidRPr="000235EF" w14:paraId="529DF29E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3DF7FA9D" w14:textId="77777777" w:rsidR="00AF2BC7" w:rsidRPr="00743929" w:rsidRDefault="00AF2BC7" w:rsidP="00AF2BC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D562EE7" w14:textId="77777777" w:rsidR="00AF2BC7" w:rsidRPr="00743929" w:rsidRDefault="00AF2BC7" w:rsidP="00AF2BC7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>EPEAT</w:t>
            </w:r>
          </w:p>
        </w:tc>
        <w:tc>
          <w:tcPr>
            <w:tcW w:w="5784" w:type="dxa"/>
            <w:shd w:val="clear" w:color="auto" w:fill="FFFFFF" w:themeFill="background1"/>
          </w:tcPr>
          <w:p w14:paraId="089BF5BE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DEC67A3" w14:textId="54C79B41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1E5233E7" w14:textId="7150E095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AF2BC7" w:rsidRPr="000235EF" w14:paraId="2407D884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654D8F3" w14:textId="141DE818" w:rsidR="00AF2BC7" w:rsidRPr="00743929" w:rsidRDefault="00AF2BC7" w:rsidP="00AF2BC7">
            <w:pPr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lastRenderedPageBreak/>
              <w:t>Bezpieczeństwo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013ACFB" w14:textId="21B49D06" w:rsidR="00AF2BC7" w:rsidRPr="00743929" w:rsidRDefault="00AF2BC7" w:rsidP="00AF2BC7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>Szyfrowanie TPM</w:t>
            </w:r>
          </w:p>
        </w:tc>
        <w:tc>
          <w:tcPr>
            <w:tcW w:w="5784" w:type="dxa"/>
            <w:shd w:val="clear" w:color="auto" w:fill="FFFFFF" w:themeFill="background1"/>
          </w:tcPr>
          <w:p w14:paraId="460883A6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5BF15B0" w14:textId="622F276E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4DDFF6B2" w14:textId="0EAFA415" w:rsidR="00AF2BC7" w:rsidRPr="00743929" w:rsidRDefault="00AF2BC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3F3D23" w:rsidRPr="000235EF" w14:paraId="7AF8A328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8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25C82C54" w14:textId="287DE6E0" w:rsidR="003F3D23" w:rsidRPr="00743929" w:rsidRDefault="003F3D23" w:rsidP="00AF2BC7">
            <w:pPr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System operacyjn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B595C06" w14:textId="434D9BB6" w:rsidR="003F3D23" w:rsidRPr="00743929" w:rsidRDefault="003F3D23" w:rsidP="00AF2BC7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  <w:bdr w:val="none" w:sz="0" w:space="0" w:color="auto" w:frame="1"/>
              </w:rPr>
              <w:t>Zainstalowany system operacyjny Windows 11 PRO,</w:t>
            </w:r>
          </w:p>
        </w:tc>
        <w:tc>
          <w:tcPr>
            <w:tcW w:w="5784" w:type="dxa"/>
            <w:shd w:val="clear" w:color="auto" w:fill="FFFFFF" w:themeFill="background1"/>
          </w:tcPr>
          <w:p w14:paraId="11FFBEAE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EC7944F" w14:textId="4FAF453B" w:rsidR="003F3D23" w:rsidRPr="00743929" w:rsidRDefault="003F3D23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7E2C0CEC" w14:textId="79919FC5" w:rsidR="003F3D23" w:rsidRPr="00743929" w:rsidRDefault="003F3D23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3F3D23" w:rsidRPr="000235EF" w14:paraId="2288C5CF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13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522805BF" w14:textId="77777777" w:rsidR="003F3D23" w:rsidRPr="00743929" w:rsidRDefault="003F3D23" w:rsidP="00AF2BC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471517E" w14:textId="72592F75" w:rsidR="003F3D23" w:rsidRPr="00743929" w:rsidRDefault="003F3D23" w:rsidP="00AF2BC7">
            <w:pPr>
              <w:jc w:val="both"/>
              <w:rPr>
                <w:rFonts w:ascii="Arial" w:hAnsi="Arial" w:cs="Arial"/>
                <w:bCs/>
                <w:sz w:val="20"/>
                <w:szCs w:val="20"/>
                <w:bdr w:val="none" w:sz="0" w:space="0" w:color="auto" w:frame="1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  <w:bdr w:val="none" w:sz="0" w:space="0" w:color="auto" w:frame="1"/>
              </w:rPr>
              <w:t xml:space="preserve">klucz licencyjny Windows 11 zapisany trwale w BIOS i umożliwiający instalację systemu operacyjnego na podstawie dołączonego nośnika bezpośrednio z wbudowanego napędu </w:t>
            </w:r>
            <w:r w:rsidRPr="00743929">
              <w:rPr>
                <w:rFonts w:ascii="Arial" w:hAnsi="Arial" w:cs="Arial"/>
                <w:bCs/>
                <w:sz w:val="20"/>
                <w:szCs w:val="20"/>
                <w:u w:val="single"/>
                <w:bdr w:val="none" w:sz="0" w:space="0" w:color="auto" w:frame="1"/>
              </w:rPr>
              <w:t>lub</w:t>
            </w:r>
            <w:r w:rsidRPr="00743929">
              <w:rPr>
                <w:rFonts w:ascii="Arial" w:hAnsi="Arial" w:cs="Arial"/>
                <w:bCs/>
                <w:sz w:val="20"/>
                <w:szCs w:val="20"/>
                <w:bdr w:val="none" w:sz="0" w:space="0" w:color="auto" w:frame="1"/>
              </w:rPr>
              <w:t xml:space="preserve"> zdalnie bez potrzeby ręcznego wpisywania klucza licencyjnego.</w:t>
            </w:r>
          </w:p>
        </w:tc>
        <w:tc>
          <w:tcPr>
            <w:tcW w:w="5784" w:type="dxa"/>
            <w:shd w:val="clear" w:color="auto" w:fill="FFFFFF" w:themeFill="background1"/>
          </w:tcPr>
          <w:p w14:paraId="0A4EC984" w14:textId="77777777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21945E1" w14:textId="77777777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4FB79EB" w14:textId="77777777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BCFE52A" w14:textId="1E9A6AAF" w:rsidR="003F3D23" w:rsidRPr="00743929" w:rsidRDefault="003F3D23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</w:t>
            </w:r>
          </w:p>
          <w:p w14:paraId="6A503832" w14:textId="0197508E" w:rsidR="003F3D23" w:rsidRPr="00743929" w:rsidRDefault="003F3D23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3F3D23" w:rsidRPr="000235EF" w14:paraId="6C4A3DF1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745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10695F43" w14:textId="77777777" w:rsidR="003F3D23" w:rsidRPr="00743929" w:rsidRDefault="003F3D23" w:rsidP="003F3D2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578490F" w14:textId="77777777" w:rsidR="003F3D23" w:rsidRPr="00743929" w:rsidRDefault="003F3D23" w:rsidP="003F3D23">
            <w:pPr>
              <w:jc w:val="both"/>
              <w:rPr>
                <w:rFonts w:ascii="Arial" w:hAnsi="Arial" w:cs="Arial"/>
                <w:bCs/>
                <w:sz w:val="20"/>
                <w:szCs w:val="20"/>
                <w:bdr w:val="none" w:sz="0" w:space="0" w:color="auto" w:frame="1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743929">
              <w:rPr>
                <w:rFonts w:ascii="Arial" w:hAnsi="Arial" w:cs="Arial"/>
                <w:bCs/>
                <w:sz w:val="20"/>
                <w:szCs w:val="20"/>
                <w:bdr w:val="none" w:sz="0" w:space="0" w:color="auto" w:frame="1"/>
              </w:rPr>
              <w:br/>
              <w:t xml:space="preserve">Oferowany zainstalowany system, po ponownej jego </w:t>
            </w:r>
            <w:proofErr w:type="spellStart"/>
            <w:r w:rsidRPr="00743929">
              <w:rPr>
                <w:rFonts w:ascii="Arial" w:hAnsi="Arial" w:cs="Arial"/>
                <w:bCs/>
                <w:sz w:val="20"/>
                <w:szCs w:val="20"/>
                <w:bdr w:val="none" w:sz="0" w:space="0" w:color="auto" w:frame="1"/>
              </w:rPr>
              <w:t>reinstalacji</w:t>
            </w:r>
            <w:proofErr w:type="spellEnd"/>
            <w:r w:rsidRPr="00743929">
              <w:rPr>
                <w:rFonts w:ascii="Arial" w:hAnsi="Arial" w:cs="Arial"/>
                <w:bCs/>
                <w:sz w:val="20"/>
                <w:szCs w:val="20"/>
                <w:bdr w:val="none" w:sz="0" w:space="0" w:color="auto" w:frame="1"/>
              </w:rPr>
              <w:t>, nie może wymagać aktywacji klucza licencyjnego za pośrednictwem telefonu i Internetu</w:t>
            </w:r>
          </w:p>
        </w:tc>
        <w:tc>
          <w:tcPr>
            <w:tcW w:w="5784" w:type="dxa"/>
            <w:shd w:val="clear" w:color="auto" w:fill="FFFFFF" w:themeFill="background1"/>
          </w:tcPr>
          <w:p w14:paraId="6D17E915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6E3B222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EC27F6A" w14:textId="4955AD3C" w:rsidR="003F3D23" w:rsidRPr="00743929" w:rsidRDefault="003F3D23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6297955F" w14:textId="269EDAEE" w:rsidR="003F3D23" w:rsidRPr="00743929" w:rsidRDefault="003F3D23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344D97" w:rsidRPr="000235EF" w14:paraId="412EC8F0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26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60C6A5B4" w14:textId="76165F31" w:rsidR="00344D97" w:rsidRPr="00743929" w:rsidRDefault="00344D97" w:rsidP="00344D97">
            <w:pPr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Wbudowane porty i złącz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FCFCBF3" w14:textId="24706B2A" w:rsidR="00344D97" w:rsidRPr="00743929" w:rsidRDefault="00344D97" w:rsidP="00344D97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1x HDMI 2.1,</w:t>
            </w:r>
          </w:p>
        </w:tc>
        <w:tc>
          <w:tcPr>
            <w:tcW w:w="5784" w:type="dxa"/>
            <w:shd w:val="clear" w:color="auto" w:fill="FFFFFF" w:themeFill="background1"/>
          </w:tcPr>
          <w:p w14:paraId="58538530" w14:textId="77777777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64CD36E" w14:textId="5130CDC9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21CFEFC9" w14:textId="1C57EAE5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344D97" w:rsidRPr="000235EF" w14:paraId="6C67C53D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57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0831294A" w14:textId="77777777" w:rsidR="00344D97" w:rsidRPr="00743929" w:rsidRDefault="00344D97" w:rsidP="00344D9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109A23F" w14:textId="1729753B" w:rsidR="00344D97" w:rsidRPr="00743929" w:rsidRDefault="00344D97" w:rsidP="00344D9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 xml:space="preserve">2x USB 2.0, </w:t>
            </w:r>
          </w:p>
        </w:tc>
        <w:tc>
          <w:tcPr>
            <w:tcW w:w="5784" w:type="dxa"/>
            <w:shd w:val="clear" w:color="auto" w:fill="FFFFFF" w:themeFill="background1"/>
          </w:tcPr>
          <w:p w14:paraId="3BFF2936" w14:textId="77777777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DE1E7EE" w14:textId="2C831667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49A224BA" w14:textId="3E8B83C1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344D97" w:rsidRPr="000235EF" w14:paraId="58073134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92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7FF8F545" w14:textId="77777777" w:rsidR="00344D97" w:rsidRPr="00743929" w:rsidRDefault="00344D97" w:rsidP="00344D9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CE64877" w14:textId="2CC34825" w:rsidR="00344D97" w:rsidRPr="00743929" w:rsidRDefault="00344D97" w:rsidP="00344D9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1x USB 3.2 typu A,</w:t>
            </w:r>
          </w:p>
        </w:tc>
        <w:tc>
          <w:tcPr>
            <w:tcW w:w="5784" w:type="dxa"/>
            <w:shd w:val="clear" w:color="auto" w:fill="FFFFFF" w:themeFill="background1"/>
          </w:tcPr>
          <w:p w14:paraId="20D15B8A" w14:textId="77777777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291E4C0" w14:textId="46DCD482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7976A790" w14:textId="020160F0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344D97" w:rsidRPr="000235EF" w14:paraId="7593FBAC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1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7814264B" w14:textId="77777777" w:rsidR="00344D97" w:rsidRPr="00743929" w:rsidRDefault="00344D97" w:rsidP="00344D9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80E0023" w14:textId="6854594A" w:rsidR="00344D97" w:rsidRPr="00743929" w:rsidRDefault="00344D97" w:rsidP="00344D9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 xml:space="preserve">1x USB Typu-C (z </w:t>
            </w:r>
            <w:proofErr w:type="spellStart"/>
            <w:r w:rsidRPr="00743929">
              <w:rPr>
                <w:rFonts w:ascii="Arial" w:hAnsi="Arial" w:cs="Arial"/>
                <w:sz w:val="20"/>
                <w:szCs w:val="20"/>
              </w:rPr>
              <w:t>DisplayPort</w:t>
            </w:r>
            <w:proofErr w:type="spellEnd"/>
            <w:r w:rsidRPr="00743929">
              <w:rPr>
                <w:rFonts w:ascii="Arial" w:hAnsi="Arial" w:cs="Arial"/>
                <w:sz w:val="20"/>
                <w:szCs w:val="20"/>
              </w:rPr>
              <w:t xml:space="preserve">) </w:t>
            </w:r>
          </w:p>
        </w:tc>
        <w:tc>
          <w:tcPr>
            <w:tcW w:w="5784" w:type="dxa"/>
            <w:shd w:val="clear" w:color="auto" w:fill="FFFFFF" w:themeFill="background1"/>
          </w:tcPr>
          <w:p w14:paraId="28B7AE9D" w14:textId="77777777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668E356" w14:textId="1AB18E95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0C27FFFB" w14:textId="30E6580C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344D97" w:rsidRPr="000235EF" w14:paraId="3E586FAC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57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6C0FDF4" w14:textId="77777777" w:rsidR="00344D97" w:rsidRPr="00743929" w:rsidRDefault="00344D97" w:rsidP="00344D9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4DB3C07" w14:textId="63630219" w:rsidR="00344D97" w:rsidRPr="00743929" w:rsidRDefault="00344D97" w:rsidP="00344D9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1x złącze RJ45 (LAN) (Nie dopuszcza się adapterów)</w:t>
            </w:r>
          </w:p>
        </w:tc>
        <w:tc>
          <w:tcPr>
            <w:tcW w:w="5784" w:type="dxa"/>
            <w:shd w:val="clear" w:color="auto" w:fill="FFFFFF" w:themeFill="background1"/>
          </w:tcPr>
          <w:p w14:paraId="436F9FC1" w14:textId="77777777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25DE2E8" w14:textId="29B297A0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799AAFD5" w14:textId="56D6BB57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344D97" w:rsidRPr="000235EF" w14:paraId="51928541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951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72E86D03" w14:textId="20C1FC0E" w:rsidR="00344D97" w:rsidRPr="00743929" w:rsidRDefault="00344D97" w:rsidP="00344D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b/>
                <w:bCs/>
                <w:sz w:val="20"/>
                <w:szCs w:val="20"/>
              </w:rPr>
              <w:t>Dodatkowe akcesori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9AB0A7E" w14:textId="1247A6AF" w:rsidR="00344D97" w:rsidRPr="00743929" w:rsidRDefault="00344D97" w:rsidP="00344D97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  <w:u w:val="single"/>
                <w:bdr w:val="none" w:sz="0" w:space="0" w:color="auto" w:frame="1"/>
              </w:rPr>
              <w:t>1x napęd optyczny zewnętrzny</w:t>
            </w:r>
            <w:r w:rsidRPr="00743929">
              <w:rPr>
                <w:rFonts w:ascii="Arial" w:hAnsi="Arial" w:cs="Arial"/>
                <w:bCs/>
                <w:sz w:val="20"/>
                <w:szCs w:val="20"/>
                <w:bdr w:val="none" w:sz="0" w:space="0" w:color="auto" w:frame="1"/>
              </w:rPr>
              <w:t xml:space="preserve"> z interfejsem USB2.0, typ: </w:t>
            </w:r>
            <w:proofErr w:type="spellStart"/>
            <w:r w:rsidRPr="00743929">
              <w:rPr>
                <w:rFonts w:ascii="Arial" w:hAnsi="Arial" w:cs="Arial"/>
                <w:bCs/>
                <w:sz w:val="20"/>
                <w:szCs w:val="20"/>
                <w:bdr w:val="none" w:sz="0" w:space="0" w:color="auto" w:frame="1"/>
              </w:rPr>
              <w:t>slim</w:t>
            </w:r>
            <w:proofErr w:type="spellEnd"/>
            <w:r w:rsidRPr="00743929">
              <w:rPr>
                <w:rFonts w:ascii="Arial" w:hAnsi="Arial" w:cs="Arial"/>
                <w:bCs/>
                <w:sz w:val="20"/>
                <w:szCs w:val="20"/>
                <w:bdr w:val="none" w:sz="0" w:space="0" w:color="auto" w:frame="1"/>
              </w:rPr>
              <w:t>; Prędkość odczytu: DVD-ROM - 8x, DVD±R DL - 6x, CD-R - 24x; Prędkość zapisu: DVD±R - 8x; kolor ciemnoszary lub czarny</w:t>
            </w:r>
          </w:p>
        </w:tc>
        <w:tc>
          <w:tcPr>
            <w:tcW w:w="5784" w:type="dxa"/>
            <w:shd w:val="clear" w:color="auto" w:fill="FFFFFF" w:themeFill="background1"/>
          </w:tcPr>
          <w:p w14:paraId="26A6352F" w14:textId="77777777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10196EC" w14:textId="5153246A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</w:t>
            </w:r>
          </w:p>
          <w:p w14:paraId="37D833D8" w14:textId="53DD02DF" w:rsidR="00344D97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  <w:r w:rsidR="0024763C">
              <w:rPr>
                <w:rFonts w:ascii="Arial" w:hAnsi="Arial" w:cs="Arial"/>
                <w:sz w:val="16"/>
                <w:szCs w:val="16"/>
              </w:rPr>
              <w:t xml:space="preserve"> producenta i model</w:t>
            </w:r>
          </w:p>
          <w:p w14:paraId="44A2185D" w14:textId="77777777" w:rsidR="0024763C" w:rsidRDefault="0024763C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C49B69D" w14:textId="77777777" w:rsidR="0024763C" w:rsidRPr="00743929" w:rsidRDefault="0024763C" w:rsidP="0024763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11BE6E1A" w14:textId="32EF9A60" w:rsidR="0024763C" w:rsidRPr="00743929" w:rsidRDefault="0024763C" w:rsidP="0024763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344D97" w:rsidRPr="000235EF" w14:paraId="3318ADD1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9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51065E10" w14:textId="77777777" w:rsidR="00344D97" w:rsidRPr="00743929" w:rsidRDefault="00344D97" w:rsidP="00344D9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C537BC1" w14:textId="0602A50F" w:rsidR="00344D97" w:rsidRPr="00743929" w:rsidRDefault="00344D97" w:rsidP="00344D97">
            <w:pPr>
              <w:spacing w:after="120"/>
              <w:jc w:val="both"/>
              <w:rPr>
                <w:rFonts w:ascii="Arial" w:hAnsi="Arial" w:cs="Arial"/>
                <w:bCs/>
                <w:sz w:val="20"/>
                <w:szCs w:val="20"/>
                <w:u w:val="single"/>
                <w:bdr w:val="none" w:sz="0" w:space="0" w:color="auto" w:frame="1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  <w:u w:val="single"/>
                <w:bdr w:val="none" w:sz="0" w:space="0" w:color="auto" w:frame="1"/>
              </w:rPr>
              <w:t>1x mysz optyczna bezprzewodowa</w:t>
            </w:r>
            <w:r w:rsidRPr="00743929">
              <w:rPr>
                <w:rFonts w:ascii="Arial" w:hAnsi="Arial" w:cs="Arial"/>
                <w:bCs/>
                <w:sz w:val="20"/>
                <w:szCs w:val="20"/>
                <w:bdr w:val="none" w:sz="0" w:space="0" w:color="auto" w:frame="1"/>
              </w:rPr>
              <w:t>, multimedialna, interfejs USB 2.4GHz, odbiornik „</w:t>
            </w:r>
            <w:proofErr w:type="spellStart"/>
            <w:r w:rsidRPr="00743929">
              <w:rPr>
                <w:rFonts w:ascii="Arial" w:hAnsi="Arial" w:cs="Arial"/>
                <w:bCs/>
                <w:sz w:val="20"/>
                <w:szCs w:val="20"/>
                <w:bdr w:val="none" w:sz="0" w:space="0" w:color="auto" w:frame="1"/>
              </w:rPr>
              <w:t>nano</w:t>
            </w:r>
            <w:proofErr w:type="spellEnd"/>
            <w:r w:rsidRPr="00743929">
              <w:rPr>
                <w:rFonts w:ascii="Arial" w:hAnsi="Arial" w:cs="Arial"/>
                <w:bCs/>
                <w:sz w:val="20"/>
                <w:szCs w:val="20"/>
                <w:bdr w:val="none" w:sz="0" w:space="0" w:color="auto" w:frame="1"/>
              </w:rPr>
              <w:t>”, profil praworęczny, liczba przycisków: 6, 1x rolka przewijająca, rozdzielczość 1000dpi, kolor ciemnoszary lub czarny</w:t>
            </w:r>
          </w:p>
        </w:tc>
        <w:tc>
          <w:tcPr>
            <w:tcW w:w="5784" w:type="dxa"/>
            <w:shd w:val="clear" w:color="auto" w:fill="FFFFFF" w:themeFill="background1"/>
          </w:tcPr>
          <w:p w14:paraId="1673BDF0" w14:textId="77777777" w:rsidR="0024763C" w:rsidRPr="00743929" w:rsidRDefault="0024763C" w:rsidP="0024763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14A6F89" w14:textId="77777777" w:rsidR="0024763C" w:rsidRPr="00743929" w:rsidRDefault="0024763C" w:rsidP="0024763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</w:t>
            </w:r>
          </w:p>
          <w:p w14:paraId="4FA5C252" w14:textId="77777777" w:rsidR="0024763C" w:rsidRDefault="0024763C" w:rsidP="0024763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  <w:r>
              <w:rPr>
                <w:rFonts w:ascii="Arial" w:hAnsi="Arial" w:cs="Arial"/>
                <w:sz w:val="16"/>
                <w:szCs w:val="16"/>
              </w:rPr>
              <w:t xml:space="preserve"> producenta i model</w:t>
            </w:r>
          </w:p>
          <w:p w14:paraId="251C9ED4" w14:textId="77777777" w:rsidR="0024763C" w:rsidRDefault="0024763C" w:rsidP="0024763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605F917" w14:textId="77777777" w:rsidR="0024763C" w:rsidRPr="00743929" w:rsidRDefault="0024763C" w:rsidP="0024763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29BF8331" w14:textId="3E31CB89" w:rsidR="00344D97" w:rsidRPr="00743929" w:rsidRDefault="0024763C" w:rsidP="0024763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344D97" w:rsidRPr="000235EF" w14:paraId="1072CAEA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105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AFDAA7B" w14:textId="77777777" w:rsidR="00344D97" w:rsidRPr="00743929" w:rsidRDefault="00344D97" w:rsidP="00344D9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082031C" w14:textId="7C4619FE" w:rsidR="00344D97" w:rsidRPr="00743929" w:rsidRDefault="00344D97" w:rsidP="00344D97">
            <w:pPr>
              <w:spacing w:after="120"/>
              <w:jc w:val="both"/>
              <w:rPr>
                <w:rFonts w:ascii="Arial" w:hAnsi="Arial" w:cs="Arial"/>
                <w:bCs/>
                <w:sz w:val="20"/>
                <w:szCs w:val="20"/>
                <w:u w:val="single"/>
                <w:bdr w:val="none" w:sz="0" w:space="0" w:color="auto" w:frame="1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  <w:u w:val="single"/>
                <w:bdr w:val="none" w:sz="0" w:space="0" w:color="auto" w:frame="1"/>
              </w:rPr>
              <w:t>1x dysk zewnętrzny o pojemności 1TB</w:t>
            </w:r>
            <w:r w:rsidRPr="00743929">
              <w:rPr>
                <w:rFonts w:ascii="Arial" w:hAnsi="Arial" w:cs="Arial"/>
                <w:bCs/>
                <w:sz w:val="20"/>
                <w:szCs w:val="20"/>
                <w:bdr w:val="none" w:sz="0" w:space="0" w:color="auto" w:frame="1"/>
              </w:rPr>
              <w:t>,</w:t>
            </w:r>
            <w:r w:rsidRPr="00743929">
              <w:rPr>
                <w:rFonts w:ascii="Arial" w:hAnsi="Arial" w:cs="Arial"/>
                <w:sz w:val="20"/>
                <w:szCs w:val="20"/>
              </w:rPr>
              <w:t xml:space="preserve"> Interfejs</w:t>
            </w:r>
            <w:r w:rsidRPr="00743929">
              <w:rPr>
                <w:rFonts w:ascii="Arial" w:hAnsi="Arial" w:cs="Arial"/>
                <w:bCs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743929">
              <w:rPr>
                <w:rFonts w:ascii="Arial" w:hAnsi="Arial" w:cs="Arial"/>
                <w:sz w:val="20"/>
                <w:szCs w:val="20"/>
              </w:rPr>
              <w:t>USB 3.2 Gen. 2, Prędkość odczytu: 1000 MB/s, Prędkość zapisu: 1000 MB/s, kompatybilność z Windows i Mac OS w zestawie kabel USB-C i kabel USB-C &gt; USB-A</w:t>
            </w:r>
          </w:p>
        </w:tc>
        <w:tc>
          <w:tcPr>
            <w:tcW w:w="5784" w:type="dxa"/>
            <w:shd w:val="clear" w:color="auto" w:fill="FFFFFF" w:themeFill="background1"/>
          </w:tcPr>
          <w:p w14:paraId="76CA3C0A" w14:textId="77777777" w:rsidR="0024763C" w:rsidRPr="00743929" w:rsidRDefault="0024763C" w:rsidP="0024763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76E4D8F" w14:textId="77777777" w:rsidR="0024763C" w:rsidRPr="00743929" w:rsidRDefault="0024763C" w:rsidP="0024763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</w:t>
            </w:r>
          </w:p>
          <w:p w14:paraId="6DA23F96" w14:textId="77777777" w:rsidR="0024763C" w:rsidRDefault="0024763C" w:rsidP="0024763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  <w:r>
              <w:rPr>
                <w:rFonts w:ascii="Arial" w:hAnsi="Arial" w:cs="Arial"/>
                <w:sz w:val="16"/>
                <w:szCs w:val="16"/>
              </w:rPr>
              <w:t xml:space="preserve"> producenta i model</w:t>
            </w:r>
          </w:p>
          <w:p w14:paraId="046E5921" w14:textId="77777777" w:rsidR="0024763C" w:rsidRDefault="0024763C" w:rsidP="0024763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85DEF61" w14:textId="77777777" w:rsidR="0024763C" w:rsidRPr="00743929" w:rsidRDefault="0024763C" w:rsidP="0024763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16BDF528" w14:textId="66B50C0A" w:rsidR="00344D97" w:rsidRPr="00743929" w:rsidRDefault="0024763C" w:rsidP="0024763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344D97" w:rsidRPr="000235EF" w14:paraId="5CE4C199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88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15F5C42" w14:textId="77777777" w:rsidR="00344D97" w:rsidRPr="00743929" w:rsidRDefault="00344D97" w:rsidP="00344D9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2632805" w14:textId="77777777" w:rsidR="00344D97" w:rsidRPr="00743929" w:rsidRDefault="00344D97" w:rsidP="00344D97">
            <w:pPr>
              <w:jc w:val="both"/>
              <w:rPr>
                <w:rFonts w:ascii="Arial" w:hAnsi="Arial" w:cs="Arial"/>
                <w:bCs/>
                <w:sz w:val="20"/>
                <w:szCs w:val="20"/>
                <w:u w:val="single"/>
                <w:bdr w:val="none" w:sz="0" w:space="0" w:color="auto" w:frame="1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  <w:u w:val="single"/>
                <w:bdr w:val="none" w:sz="0" w:space="0" w:color="auto" w:frame="1"/>
              </w:rPr>
              <w:t>1x Router bezprzewodowy:</w:t>
            </w:r>
            <w:r w:rsidRPr="00743929">
              <w:rPr>
                <w:rFonts w:ascii="Arial" w:hAnsi="Arial" w:cs="Arial"/>
                <w:bCs/>
                <w:sz w:val="20"/>
                <w:szCs w:val="20"/>
                <w:bdr w:val="none" w:sz="0" w:space="0" w:color="auto" w:frame="1"/>
              </w:rPr>
              <w:t xml:space="preserve"> tryb pracy: Access Point, Router; Rodzaje wejść/wyjść: RJ-45 10/100/1000 (LAN) - 4 szt., RJ-45 10/100/1000 (WAN) - 1 szt.; Obsługiwane standardy: </w:t>
            </w:r>
            <w:r w:rsidRPr="00743929">
              <w:rPr>
                <w:rFonts w:ascii="Arial" w:hAnsi="Arial" w:cs="Arial"/>
                <w:sz w:val="20"/>
                <w:szCs w:val="20"/>
              </w:rPr>
              <w:t>Wi-Fi 5 (802.11 a/b/g/n/</w:t>
            </w:r>
            <w:proofErr w:type="spellStart"/>
            <w:r w:rsidRPr="00743929">
              <w:rPr>
                <w:rFonts w:ascii="Arial" w:hAnsi="Arial" w:cs="Arial"/>
                <w:sz w:val="20"/>
                <w:szCs w:val="20"/>
              </w:rPr>
              <w:t>ac</w:t>
            </w:r>
            <w:proofErr w:type="spellEnd"/>
            <w:r w:rsidRPr="00743929">
              <w:rPr>
                <w:rFonts w:ascii="Arial" w:hAnsi="Arial" w:cs="Arial"/>
                <w:sz w:val="20"/>
                <w:szCs w:val="20"/>
              </w:rPr>
              <w:t>); Częstotliwość pracy: 2.4 / 5 GHz (</w:t>
            </w:r>
            <w:proofErr w:type="spellStart"/>
            <w:r w:rsidRPr="00743929">
              <w:rPr>
                <w:rFonts w:ascii="Arial" w:hAnsi="Arial" w:cs="Arial"/>
                <w:sz w:val="20"/>
                <w:szCs w:val="20"/>
              </w:rPr>
              <w:t>DualBand</w:t>
            </w:r>
            <w:proofErr w:type="spellEnd"/>
            <w:r w:rsidRPr="00743929">
              <w:rPr>
                <w:rFonts w:ascii="Arial" w:hAnsi="Arial" w:cs="Arial"/>
                <w:sz w:val="20"/>
                <w:szCs w:val="20"/>
              </w:rPr>
              <w:t>); Antena: Zewnętrzna - 4 szt.; Zabezpieczenia transmisji bezprzewodowej: 64/128-bit WEP, WPA, WPA2, WPA3, WPA-PSK, WPA2-PSK; Zarządzanie i konfiguracja: strona WWW; Dodatkowe funkcje: Obsługa IPv6, DHCP, Obsługa WPS, Przycisk Reset, Włącznik/Wyłącznik sieci Wi-Fi</w:t>
            </w:r>
          </w:p>
        </w:tc>
        <w:tc>
          <w:tcPr>
            <w:tcW w:w="5784" w:type="dxa"/>
            <w:shd w:val="clear" w:color="auto" w:fill="FFFFFF" w:themeFill="background1"/>
          </w:tcPr>
          <w:p w14:paraId="4EB5304D" w14:textId="77777777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74F64701" w14:textId="77777777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7A6B9EA" w14:textId="77777777" w:rsidR="0024763C" w:rsidRPr="00743929" w:rsidRDefault="0024763C" w:rsidP="0024763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237283D" w14:textId="77777777" w:rsidR="0024763C" w:rsidRPr="00743929" w:rsidRDefault="0024763C" w:rsidP="0024763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</w:t>
            </w:r>
          </w:p>
          <w:p w14:paraId="090F8B06" w14:textId="77777777" w:rsidR="0024763C" w:rsidRDefault="0024763C" w:rsidP="0024763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  <w:r>
              <w:rPr>
                <w:rFonts w:ascii="Arial" w:hAnsi="Arial" w:cs="Arial"/>
                <w:sz w:val="16"/>
                <w:szCs w:val="16"/>
              </w:rPr>
              <w:t xml:space="preserve"> producenta i model</w:t>
            </w:r>
          </w:p>
          <w:p w14:paraId="34551702" w14:textId="77777777" w:rsidR="0024763C" w:rsidRDefault="0024763C" w:rsidP="0024763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DE685E3" w14:textId="77777777" w:rsidR="0024763C" w:rsidRDefault="0024763C" w:rsidP="0024763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4374109" w14:textId="77777777" w:rsidR="0024763C" w:rsidRDefault="0024763C" w:rsidP="0024763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40DD524" w14:textId="77777777" w:rsidR="0024763C" w:rsidRDefault="0024763C" w:rsidP="0024763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F60798C" w14:textId="77777777" w:rsidR="0024763C" w:rsidRPr="00743929" w:rsidRDefault="0024763C" w:rsidP="0024763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31030BB4" w14:textId="7323D72F" w:rsidR="00344D97" w:rsidRPr="00743929" w:rsidRDefault="0024763C" w:rsidP="0024763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344D97" w:rsidRPr="000235EF" w14:paraId="2E380C30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41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696F7E41" w14:textId="3F6B8F26" w:rsidR="00344D97" w:rsidRPr="00743929" w:rsidRDefault="00344D97" w:rsidP="00344D97">
            <w:pPr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Warunki gwarancyjn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54B7EDE" w14:textId="0D9E4ED9" w:rsidR="00344D97" w:rsidRPr="00743929" w:rsidRDefault="00F74EF7" w:rsidP="00344D9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min. </w:t>
            </w:r>
            <w:r w:rsidR="004F5B79">
              <w:rPr>
                <w:rFonts w:ascii="Arial" w:hAnsi="Arial" w:cs="Arial"/>
                <w:bCs/>
                <w:sz w:val="20"/>
                <w:szCs w:val="20"/>
              </w:rPr>
              <w:t>24 miesięczna</w:t>
            </w:r>
            <w:r w:rsidR="00344D97" w:rsidRPr="00743929">
              <w:rPr>
                <w:rFonts w:ascii="Arial" w:hAnsi="Arial" w:cs="Arial"/>
                <w:bCs/>
                <w:sz w:val="20"/>
                <w:szCs w:val="20"/>
              </w:rPr>
              <w:t xml:space="preserve"> gwarancja producenta świadczona na miejscu u klienta, </w:t>
            </w:r>
          </w:p>
        </w:tc>
        <w:tc>
          <w:tcPr>
            <w:tcW w:w="5784" w:type="dxa"/>
            <w:shd w:val="clear" w:color="auto" w:fill="FFFFFF" w:themeFill="background1"/>
          </w:tcPr>
          <w:p w14:paraId="5E1FD9D1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BA0A5AF" w14:textId="1835AC4E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6C4F0321" w14:textId="201D42D2" w:rsidR="00344D97" w:rsidRPr="00743929" w:rsidRDefault="004F5B79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344D97" w:rsidRPr="000235EF" w14:paraId="374A797D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6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5B02B22B" w14:textId="77777777" w:rsidR="00344D97" w:rsidRPr="00743929" w:rsidRDefault="00344D97" w:rsidP="00344D9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179EF52" w14:textId="03794DBF" w:rsidR="00344D97" w:rsidRPr="00743929" w:rsidRDefault="00344D97" w:rsidP="00344D97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>Czas reakcji serwisu - do końca następnego dnia roboczego.</w:t>
            </w:r>
          </w:p>
        </w:tc>
        <w:tc>
          <w:tcPr>
            <w:tcW w:w="5784" w:type="dxa"/>
            <w:shd w:val="clear" w:color="auto" w:fill="FFFFFF" w:themeFill="background1"/>
          </w:tcPr>
          <w:p w14:paraId="5B46BFEF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F2A5305" w14:textId="06F40A96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0DDECC26" w14:textId="75BFCA78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344D97" w:rsidRPr="000235EF" w14:paraId="76491BA5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6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1C67A3F9" w14:textId="77777777" w:rsidR="00344D97" w:rsidRPr="00743929" w:rsidRDefault="00344D97" w:rsidP="00344D9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F0A36BC" w14:textId="5FA84AF6" w:rsidR="00344D97" w:rsidRPr="00743929" w:rsidRDefault="00344D97" w:rsidP="00344D97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 xml:space="preserve">Fabryczna 2-letnia usługa ochrony przed przypadkowymi uszkodzeniami. </w:t>
            </w:r>
          </w:p>
        </w:tc>
        <w:tc>
          <w:tcPr>
            <w:tcW w:w="5784" w:type="dxa"/>
            <w:shd w:val="clear" w:color="auto" w:fill="FFFFFF" w:themeFill="background1"/>
          </w:tcPr>
          <w:p w14:paraId="1B2369FE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9358E87" w14:textId="443E0A71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55E2BBBD" w14:textId="46A9CABA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344D97" w:rsidRPr="000235EF" w14:paraId="4F777D6B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702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7464AFB9" w14:textId="77777777" w:rsidR="00344D97" w:rsidRPr="00743929" w:rsidRDefault="00344D97" w:rsidP="00344D9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5B65254" w14:textId="17F3AA09" w:rsidR="00344D97" w:rsidRPr="00743929" w:rsidRDefault="00344D97" w:rsidP="00344D97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 xml:space="preserve">Firma serwisująca musi posiadać ISO 9001:2008 na świadczenie usług serwisowych oraz posiadać autoryzację producenta komputera </w:t>
            </w:r>
          </w:p>
        </w:tc>
        <w:tc>
          <w:tcPr>
            <w:tcW w:w="5784" w:type="dxa"/>
            <w:shd w:val="clear" w:color="auto" w:fill="FFFFFF" w:themeFill="background1"/>
          </w:tcPr>
          <w:p w14:paraId="535CD733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A6A37BC" w14:textId="38A6000D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4E813FC0" w14:textId="67E9154A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344D97" w:rsidRPr="000235EF" w14:paraId="5F31E859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19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41D610B2" w14:textId="77777777" w:rsidR="00344D97" w:rsidRPr="00743929" w:rsidRDefault="00344D97" w:rsidP="00344D9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C4B59CD" w14:textId="1486F1B7" w:rsidR="00344D97" w:rsidRPr="00743929" w:rsidRDefault="00344D97" w:rsidP="00344D97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bCs/>
                <w:sz w:val="20"/>
                <w:szCs w:val="20"/>
              </w:rPr>
              <w:t>Serwis urządzeń musi być realizowany przez Producenta lub Autoryzowanego Partnera Serwisowego Producenta.</w:t>
            </w:r>
          </w:p>
        </w:tc>
        <w:tc>
          <w:tcPr>
            <w:tcW w:w="5784" w:type="dxa"/>
            <w:shd w:val="clear" w:color="auto" w:fill="FFFFFF" w:themeFill="background1"/>
          </w:tcPr>
          <w:p w14:paraId="026A983F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5E92D788" w14:textId="73183307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01C0DED9" w14:textId="42636C0D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344D97" w:rsidRPr="000235EF" w14:paraId="651D5906" w14:textId="77777777" w:rsidTr="0074392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02"/>
          <w:jc w:val="center"/>
        </w:trPr>
        <w:tc>
          <w:tcPr>
            <w:tcW w:w="3012" w:type="dxa"/>
            <w:vAlign w:val="center"/>
          </w:tcPr>
          <w:p w14:paraId="7E8F5150" w14:textId="77777777" w:rsidR="00344D97" w:rsidRPr="00743929" w:rsidRDefault="00344D97" w:rsidP="00344D9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Dominujący kolor obudowy</w:t>
            </w:r>
          </w:p>
        </w:tc>
        <w:tc>
          <w:tcPr>
            <w:tcW w:w="5516" w:type="dxa"/>
            <w:vAlign w:val="center"/>
          </w:tcPr>
          <w:p w14:paraId="5B2F6026" w14:textId="77777777" w:rsidR="00344D97" w:rsidRPr="00743929" w:rsidRDefault="00344D97" w:rsidP="00344D97">
            <w:pPr>
              <w:rPr>
                <w:rFonts w:ascii="Arial" w:hAnsi="Arial" w:cs="Arial"/>
                <w:sz w:val="20"/>
                <w:szCs w:val="20"/>
              </w:rPr>
            </w:pPr>
            <w:r w:rsidRPr="00743929">
              <w:rPr>
                <w:rFonts w:ascii="Arial" w:hAnsi="Arial" w:cs="Arial"/>
                <w:sz w:val="20"/>
                <w:szCs w:val="20"/>
              </w:rPr>
              <w:t>ciemny szary lub czarny</w:t>
            </w:r>
          </w:p>
        </w:tc>
        <w:tc>
          <w:tcPr>
            <w:tcW w:w="5784" w:type="dxa"/>
          </w:tcPr>
          <w:p w14:paraId="399B4227" w14:textId="77777777" w:rsidR="00D6550E" w:rsidRDefault="00D6550E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2F76D50" w14:textId="4E5F5060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.......................</w:t>
            </w:r>
          </w:p>
          <w:p w14:paraId="438875D6" w14:textId="49297B37" w:rsidR="00344D97" w:rsidRPr="00743929" w:rsidRDefault="00344D97" w:rsidP="0074392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43929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</w:tbl>
    <w:p w14:paraId="340A137B" w14:textId="77777777" w:rsidR="004D7ED9" w:rsidRDefault="004D7ED9" w:rsidP="0042394D">
      <w:pPr>
        <w:rPr>
          <w:b/>
          <w:bCs/>
        </w:rPr>
      </w:pPr>
    </w:p>
    <w:p w14:paraId="3714285D" w14:textId="77777777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36F0A482" w14:textId="7605AF77" w:rsidR="0084132A" w:rsidRPr="00AA6B66" w:rsidRDefault="0042394D" w:rsidP="00AA6B66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sectPr w:rsidR="0084132A" w:rsidRPr="00AA6B66" w:rsidSect="008E1C8F">
      <w:headerReference w:type="first" r:id="rId8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E9EAAD" w14:textId="77777777" w:rsidR="00C36ED6" w:rsidRDefault="00C36ED6" w:rsidP="0042394D">
      <w:pPr>
        <w:spacing w:after="0" w:line="240" w:lineRule="auto"/>
      </w:pPr>
      <w:r>
        <w:separator/>
      </w:r>
    </w:p>
  </w:endnote>
  <w:endnote w:type="continuationSeparator" w:id="0">
    <w:p w14:paraId="10D5BE9A" w14:textId="77777777" w:rsidR="00C36ED6" w:rsidRDefault="00C36ED6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7CD55" w14:textId="77777777" w:rsidR="00C36ED6" w:rsidRDefault="00C36ED6" w:rsidP="0042394D">
      <w:pPr>
        <w:spacing w:after="0" w:line="240" w:lineRule="auto"/>
      </w:pPr>
      <w:r>
        <w:separator/>
      </w:r>
    </w:p>
  </w:footnote>
  <w:footnote w:type="continuationSeparator" w:id="0">
    <w:p w14:paraId="6172EE63" w14:textId="77777777" w:rsidR="00C36ED6" w:rsidRDefault="00C36ED6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C4374F"/>
    <w:multiLevelType w:val="hybridMultilevel"/>
    <w:tmpl w:val="323ED60E"/>
    <w:lvl w:ilvl="0" w:tplc="67B6355A">
      <w:start w:val="1"/>
      <w:numFmt w:val="bullet"/>
      <w:lvlText w:val="-"/>
      <w:lvlJc w:val="left"/>
      <w:pPr>
        <w:ind w:left="161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238C29E6">
      <w:start w:val="1"/>
      <w:numFmt w:val="bullet"/>
      <w:lvlText w:val="o"/>
      <w:lvlJc w:val="left"/>
      <w:pPr>
        <w:ind w:left="11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B6CC3E62">
      <w:start w:val="1"/>
      <w:numFmt w:val="bullet"/>
      <w:lvlText w:val="▪"/>
      <w:lvlJc w:val="left"/>
      <w:pPr>
        <w:ind w:left="18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95E4FB2E">
      <w:start w:val="1"/>
      <w:numFmt w:val="bullet"/>
      <w:lvlText w:val="•"/>
      <w:lvlJc w:val="left"/>
      <w:pPr>
        <w:ind w:left="25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C74678C0">
      <w:start w:val="1"/>
      <w:numFmt w:val="bullet"/>
      <w:lvlText w:val="o"/>
      <w:lvlJc w:val="left"/>
      <w:pPr>
        <w:ind w:left="33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DF00A874">
      <w:start w:val="1"/>
      <w:numFmt w:val="bullet"/>
      <w:lvlText w:val="▪"/>
      <w:lvlJc w:val="left"/>
      <w:pPr>
        <w:ind w:left="40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0A6AD67E">
      <w:start w:val="1"/>
      <w:numFmt w:val="bullet"/>
      <w:lvlText w:val="•"/>
      <w:lvlJc w:val="left"/>
      <w:pPr>
        <w:ind w:left="47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1F7661E6">
      <w:start w:val="1"/>
      <w:numFmt w:val="bullet"/>
      <w:lvlText w:val="o"/>
      <w:lvlJc w:val="left"/>
      <w:pPr>
        <w:ind w:left="54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43A6AF0A">
      <w:start w:val="1"/>
      <w:numFmt w:val="bullet"/>
      <w:lvlText w:val="▪"/>
      <w:lvlJc w:val="left"/>
      <w:pPr>
        <w:ind w:left="61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3"/>
  </w:num>
  <w:num w:numId="2" w16cid:durableId="158544245">
    <w:abstractNumId w:val="4"/>
  </w:num>
  <w:num w:numId="3" w16cid:durableId="602736182">
    <w:abstractNumId w:val="2"/>
  </w:num>
  <w:num w:numId="4" w16cid:durableId="582182302">
    <w:abstractNumId w:val="0"/>
  </w:num>
  <w:num w:numId="5" w16cid:durableId="18483265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qQUAdPP75ywAAAA="/>
  </w:docVars>
  <w:rsids>
    <w:rsidRoot w:val="004C3C0C"/>
    <w:rsid w:val="0000133F"/>
    <w:rsid w:val="00016496"/>
    <w:rsid w:val="000235EF"/>
    <w:rsid w:val="0003469E"/>
    <w:rsid w:val="00043587"/>
    <w:rsid w:val="000545FA"/>
    <w:rsid w:val="00057797"/>
    <w:rsid w:val="000601EB"/>
    <w:rsid w:val="0006584E"/>
    <w:rsid w:val="000741EB"/>
    <w:rsid w:val="00074F7E"/>
    <w:rsid w:val="0007524B"/>
    <w:rsid w:val="00087915"/>
    <w:rsid w:val="000A7DA6"/>
    <w:rsid w:val="000A7DDD"/>
    <w:rsid w:val="000B6454"/>
    <w:rsid w:val="000D0B08"/>
    <w:rsid w:val="000D30B8"/>
    <w:rsid w:val="000F3A7E"/>
    <w:rsid w:val="0010019E"/>
    <w:rsid w:val="00106719"/>
    <w:rsid w:val="001234CB"/>
    <w:rsid w:val="00125109"/>
    <w:rsid w:val="00140F97"/>
    <w:rsid w:val="001413FD"/>
    <w:rsid w:val="001420D1"/>
    <w:rsid w:val="00163CD8"/>
    <w:rsid w:val="00170BFE"/>
    <w:rsid w:val="001734F3"/>
    <w:rsid w:val="00191A35"/>
    <w:rsid w:val="001955D9"/>
    <w:rsid w:val="001A0AD8"/>
    <w:rsid w:val="001E4556"/>
    <w:rsid w:val="001F509E"/>
    <w:rsid w:val="002017AE"/>
    <w:rsid w:val="00205DC5"/>
    <w:rsid w:val="002465F7"/>
    <w:rsid w:val="0024763C"/>
    <w:rsid w:val="00252529"/>
    <w:rsid w:val="002602DF"/>
    <w:rsid w:val="00267B93"/>
    <w:rsid w:val="002850DE"/>
    <w:rsid w:val="00295405"/>
    <w:rsid w:val="0029752A"/>
    <w:rsid w:val="002A3F38"/>
    <w:rsid w:val="002C4BD1"/>
    <w:rsid w:val="002C6229"/>
    <w:rsid w:val="002C64DF"/>
    <w:rsid w:val="002E492C"/>
    <w:rsid w:val="002E66FE"/>
    <w:rsid w:val="002E7CDE"/>
    <w:rsid w:val="0033143E"/>
    <w:rsid w:val="00333C28"/>
    <w:rsid w:val="00344975"/>
    <w:rsid w:val="00344D97"/>
    <w:rsid w:val="003455B1"/>
    <w:rsid w:val="00352D1D"/>
    <w:rsid w:val="00356463"/>
    <w:rsid w:val="00384D6A"/>
    <w:rsid w:val="003B4AC4"/>
    <w:rsid w:val="003C0403"/>
    <w:rsid w:val="003C7195"/>
    <w:rsid w:val="003D3186"/>
    <w:rsid w:val="003D71A2"/>
    <w:rsid w:val="003E0AB4"/>
    <w:rsid w:val="003F25C1"/>
    <w:rsid w:val="003F3D23"/>
    <w:rsid w:val="003F56AB"/>
    <w:rsid w:val="003F6A39"/>
    <w:rsid w:val="004024C1"/>
    <w:rsid w:val="00404E28"/>
    <w:rsid w:val="0042394D"/>
    <w:rsid w:val="0043796A"/>
    <w:rsid w:val="00441282"/>
    <w:rsid w:val="00474D2A"/>
    <w:rsid w:val="00474E57"/>
    <w:rsid w:val="0047776F"/>
    <w:rsid w:val="004840E1"/>
    <w:rsid w:val="00485C7B"/>
    <w:rsid w:val="00486BE2"/>
    <w:rsid w:val="004A0C6E"/>
    <w:rsid w:val="004B50F6"/>
    <w:rsid w:val="004C35AC"/>
    <w:rsid w:val="004C3C0C"/>
    <w:rsid w:val="004D120F"/>
    <w:rsid w:val="004D2773"/>
    <w:rsid w:val="004D7ED9"/>
    <w:rsid w:val="004E07F9"/>
    <w:rsid w:val="004E1A2F"/>
    <w:rsid w:val="004F595A"/>
    <w:rsid w:val="004F5B79"/>
    <w:rsid w:val="00500158"/>
    <w:rsid w:val="00500DC0"/>
    <w:rsid w:val="00506F9A"/>
    <w:rsid w:val="00524CE7"/>
    <w:rsid w:val="005308B9"/>
    <w:rsid w:val="00546BCE"/>
    <w:rsid w:val="0056482E"/>
    <w:rsid w:val="00566D2F"/>
    <w:rsid w:val="005701F5"/>
    <w:rsid w:val="00587E03"/>
    <w:rsid w:val="00590BB7"/>
    <w:rsid w:val="005A1B63"/>
    <w:rsid w:val="005A4AB9"/>
    <w:rsid w:val="005C5DFC"/>
    <w:rsid w:val="005C65F4"/>
    <w:rsid w:val="005D731C"/>
    <w:rsid w:val="005E27C2"/>
    <w:rsid w:val="005E4F0A"/>
    <w:rsid w:val="005E6B7D"/>
    <w:rsid w:val="005F3415"/>
    <w:rsid w:val="00602517"/>
    <w:rsid w:val="006129FC"/>
    <w:rsid w:val="00615D7F"/>
    <w:rsid w:val="00620C49"/>
    <w:rsid w:val="0063415C"/>
    <w:rsid w:val="006364AB"/>
    <w:rsid w:val="006505BF"/>
    <w:rsid w:val="00667161"/>
    <w:rsid w:val="0067100C"/>
    <w:rsid w:val="0067149A"/>
    <w:rsid w:val="00675FEA"/>
    <w:rsid w:val="00676171"/>
    <w:rsid w:val="006775FA"/>
    <w:rsid w:val="006B1259"/>
    <w:rsid w:val="006B2AA1"/>
    <w:rsid w:val="006C656A"/>
    <w:rsid w:val="006F0F76"/>
    <w:rsid w:val="006F10F1"/>
    <w:rsid w:val="006F2FCF"/>
    <w:rsid w:val="006F4940"/>
    <w:rsid w:val="006F6F63"/>
    <w:rsid w:val="00710083"/>
    <w:rsid w:val="00711C85"/>
    <w:rsid w:val="00711D34"/>
    <w:rsid w:val="007154BD"/>
    <w:rsid w:val="00721054"/>
    <w:rsid w:val="00740D3E"/>
    <w:rsid w:val="00743929"/>
    <w:rsid w:val="0075678D"/>
    <w:rsid w:val="007639CD"/>
    <w:rsid w:val="007721AA"/>
    <w:rsid w:val="007758E6"/>
    <w:rsid w:val="007A000E"/>
    <w:rsid w:val="007A1710"/>
    <w:rsid w:val="007A1D12"/>
    <w:rsid w:val="007B03F0"/>
    <w:rsid w:val="007D2A0E"/>
    <w:rsid w:val="007F02F3"/>
    <w:rsid w:val="00805255"/>
    <w:rsid w:val="008330AF"/>
    <w:rsid w:val="0084132A"/>
    <w:rsid w:val="00850891"/>
    <w:rsid w:val="0086390B"/>
    <w:rsid w:val="00870A87"/>
    <w:rsid w:val="00874C45"/>
    <w:rsid w:val="0088685F"/>
    <w:rsid w:val="008940DF"/>
    <w:rsid w:val="008A2247"/>
    <w:rsid w:val="008B2C3A"/>
    <w:rsid w:val="008B3A88"/>
    <w:rsid w:val="008B7102"/>
    <w:rsid w:val="008C012A"/>
    <w:rsid w:val="008C6FF7"/>
    <w:rsid w:val="008E1C8F"/>
    <w:rsid w:val="008F3C97"/>
    <w:rsid w:val="009130B3"/>
    <w:rsid w:val="00926373"/>
    <w:rsid w:val="00941136"/>
    <w:rsid w:val="00941AD7"/>
    <w:rsid w:val="009503E6"/>
    <w:rsid w:val="0095185A"/>
    <w:rsid w:val="009535A4"/>
    <w:rsid w:val="00955D4F"/>
    <w:rsid w:val="00961432"/>
    <w:rsid w:val="00965CBC"/>
    <w:rsid w:val="00974D25"/>
    <w:rsid w:val="009776C5"/>
    <w:rsid w:val="0098734A"/>
    <w:rsid w:val="00991D9E"/>
    <w:rsid w:val="009942D8"/>
    <w:rsid w:val="009A0554"/>
    <w:rsid w:val="009B19C7"/>
    <w:rsid w:val="009B6B2E"/>
    <w:rsid w:val="009B6E98"/>
    <w:rsid w:val="009F576C"/>
    <w:rsid w:val="009F7485"/>
    <w:rsid w:val="00A0185F"/>
    <w:rsid w:val="00A02238"/>
    <w:rsid w:val="00A148FD"/>
    <w:rsid w:val="00A30407"/>
    <w:rsid w:val="00A3236D"/>
    <w:rsid w:val="00A32A3A"/>
    <w:rsid w:val="00A34D77"/>
    <w:rsid w:val="00A5650B"/>
    <w:rsid w:val="00A7380C"/>
    <w:rsid w:val="00A85C94"/>
    <w:rsid w:val="00A91403"/>
    <w:rsid w:val="00A92BFB"/>
    <w:rsid w:val="00AA1FA9"/>
    <w:rsid w:val="00AA3C00"/>
    <w:rsid w:val="00AA6B66"/>
    <w:rsid w:val="00AE668B"/>
    <w:rsid w:val="00AF2BC7"/>
    <w:rsid w:val="00AF4817"/>
    <w:rsid w:val="00AF4B77"/>
    <w:rsid w:val="00B00321"/>
    <w:rsid w:val="00B065E1"/>
    <w:rsid w:val="00B079AA"/>
    <w:rsid w:val="00B123DC"/>
    <w:rsid w:val="00B20E42"/>
    <w:rsid w:val="00B2215B"/>
    <w:rsid w:val="00B25C61"/>
    <w:rsid w:val="00B34473"/>
    <w:rsid w:val="00B4750A"/>
    <w:rsid w:val="00B54F01"/>
    <w:rsid w:val="00B55536"/>
    <w:rsid w:val="00B57970"/>
    <w:rsid w:val="00B623F9"/>
    <w:rsid w:val="00B74AAA"/>
    <w:rsid w:val="00B75335"/>
    <w:rsid w:val="00BB2FBC"/>
    <w:rsid w:val="00BB5983"/>
    <w:rsid w:val="00BB69E8"/>
    <w:rsid w:val="00BD098C"/>
    <w:rsid w:val="00BD35A7"/>
    <w:rsid w:val="00BD44B2"/>
    <w:rsid w:val="00BE436D"/>
    <w:rsid w:val="00BF2868"/>
    <w:rsid w:val="00BF31D4"/>
    <w:rsid w:val="00C039C2"/>
    <w:rsid w:val="00C058C3"/>
    <w:rsid w:val="00C066EA"/>
    <w:rsid w:val="00C072F4"/>
    <w:rsid w:val="00C25921"/>
    <w:rsid w:val="00C36ED6"/>
    <w:rsid w:val="00C370C4"/>
    <w:rsid w:val="00C43856"/>
    <w:rsid w:val="00C471CB"/>
    <w:rsid w:val="00C52046"/>
    <w:rsid w:val="00C90F85"/>
    <w:rsid w:val="00C932DC"/>
    <w:rsid w:val="00C94D88"/>
    <w:rsid w:val="00CA4FE0"/>
    <w:rsid w:val="00CA7DDF"/>
    <w:rsid w:val="00CB7CC5"/>
    <w:rsid w:val="00CC4C06"/>
    <w:rsid w:val="00CD164D"/>
    <w:rsid w:val="00CD1E92"/>
    <w:rsid w:val="00CD3AA5"/>
    <w:rsid w:val="00CD4EA7"/>
    <w:rsid w:val="00CE15FF"/>
    <w:rsid w:val="00CE6E07"/>
    <w:rsid w:val="00D00622"/>
    <w:rsid w:val="00D2236A"/>
    <w:rsid w:val="00D325F0"/>
    <w:rsid w:val="00D3444D"/>
    <w:rsid w:val="00D50F22"/>
    <w:rsid w:val="00D51702"/>
    <w:rsid w:val="00D63899"/>
    <w:rsid w:val="00D6550E"/>
    <w:rsid w:val="00D74B44"/>
    <w:rsid w:val="00D80BD4"/>
    <w:rsid w:val="00D93E40"/>
    <w:rsid w:val="00D95D45"/>
    <w:rsid w:val="00DA65AC"/>
    <w:rsid w:val="00DC4F6E"/>
    <w:rsid w:val="00DD22B7"/>
    <w:rsid w:val="00DD3841"/>
    <w:rsid w:val="00DD7570"/>
    <w:rsid w:val="00DF6315"/>
    <w:rsid w:val="00E076A9"/>
    <w:rsid w:val="00E13BB4"/>
    <w:rsid w:val="00E17ABB"/>
    <w:rsid w:val="00E2151F"/>
    <w:rsid w:val="00E25752"/>
    <w:rsid w:val="00E313F6"/>
    <w:rsid w:val="00E3210F"/>
    <w:rsid w:val="00E340AE"/>
    <w:rsid w:val="00E3564C"/>
    <w:rsid w:val="00E363CF"/>
    <w:rsid w:val="00E532DF"/>
    <w:rsid w:val="00E54AFE"/>
    <w:rsid w:val="00E57D82"/>
    <w:rsid w:val="00E611CA"/>
    <w:rsid w:val="00E74FE9"/>
    <w:rsid w:val="00E84831"/>
    <w:rsid w:val="00E9375E"/>
    <w:rsid w:val="00EB0B13"/>
    <w:rsid w:val="00EC2591"/>
    <w:rsid w:val="00ED20E1"/>
    <w:rsid w:val="00ED39CD"/>
    <w:rsid w:val="00ED72AC"/>
    <w:rsid w:val="00EE2171"/>
    <w:rsid w:val="00EE6D6E"/>
    <w:rsid w:val="00EF013C"/>
    <w:rsid w:val="00F057B2"/>
    <w:rsid w:val="00F37885"/>
    <w:rsid w:val="00F44A94"/>
    <w:rsid w:val="00F47AD3"/>
    <w:rsid w:val="00F74EF7"/>
    <w:rsid w:val="00F855A2"/>
    <w:rsid w:val="00F951FF"/>
    <w:rsid w:val="00FA015B"/>
    <w:rsid w:val="00FA1E2B"/>
    <w:rsid w:val="00FA34ED"/>
    <w:rsid w:val="00FB4347"/>
    <w:rsid w:val="00FB54E5"/>
    <w:rsid w:val="00FE3B18"/>
    <w:rsid w:val="00FF7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44D9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  <w:style w:type="character" w:styleId="Hipercze">
    <w:name w:val="Hyperlink"/>
    <w:basedOn w:val="Domylnaczcionkaakapitu"/>
    <w:uiPriority w:val="99"/>
    <w:semiHidden/>
    <w:unhideWhenUsed/>
    <w:rsid w:val="00E17AB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158</Words>
  <Characters>6950</Characters>
  <Application>Microsoft Office Word</Application>
  <DocSecurity>0</DocSecurity>
  <Lines>57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4</cp:revision>
  <cp:lastPrinted>2022-08-19T07:16:00Z</cp:lastPrinted>
  <dcterms:created xsi:type="dcterms:W3CDTF">2023-05-04T08:03:00Z</dcterms:created>
  <dcterms:modified xsi:type="dcterms:W3CDTF">2023-05-05T12:49:00Z</dcterms:modified>
</cp:coreProperties>
</file>